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Shading1-Accent3"/>
        <w:tblW w:w="9566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0"/>
        <w:gridCol w:w="1151"/>
        <w:gridCol w:w="2072"/>
        <w:gridCol w:w="1907"/>
        <w:gridCol w:w="3026"/>
      </w:tblGrid>
      <w:tr w:rsidR="00943FF6" w:rsidRPr="00A143C8" w14:paraId="32730A59" w14:textId="77777777" w:rsidTr="7FD36B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vAlign w:val="center"/>
            <w:hideMark/>
          </w:tcPr>
          <w:p w14:paraId="47164465" w14:textId="12647CDC" w:rsidR="00943FF6" w:rsidRPr="00A143C8" w:rsidRDefault="00943FF6" w:rsidP="5025F24E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vAlign w:val="center"/>
            <w:hideMark/>
          </w:tcPr>
          <w:p w14:paraId="35E0AD1E" w14:textId="77777777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0CAB8AF5" w14:textId="37327494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449280D7" w14:textId="6FAE1B17" w:rsidR="00943FF6" w:rsidRPr="00A143C8" w:rsidRDefault="00943FF6" w:rsidP="5025F2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tcW w:w="3026" w:type="dxa"/>
            <w:tcBorders>
              <w:left w:val="single" w:sz="8" w:space="0" w:color="B3CC82"/>
            </w:tcBorders>
            <w:vAlign w:val="center"/>
          </w:tcPr>
          <w:p w14:paraId="15B1FE95" w14:textId="7390BC6D" w:rsidR="00943FF6" w:rsidRPr="009C773E" w:rsidRDefault="009C773E" w:rsidP="009C773E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="00943FF6" w:rsidRPr="005F539F" w14:paraId="5F00D8A3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BD4F663" w14:textId="77777777" w:rsidR="00943FF6" w:rsidRPr="005F539F" w:rsidRDefault="00943FF6" w:rsidP="7FD36BAC">
            <w:pPr>
              <w:rPr>
                <w:rFonts w:eastAsia="Times New Roman"/>
              </w:rPr>
            </w:pPr>
            <w:r w:rsidRPr="7FD36BAC">
              <w:rPr>
                <w:rFonts w:eastAsiaTheme="minorEastAsia"/>
              </w:rPr>
              <w:t xml:space="preserve">Allianc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58E2FAA4" w14:textId="77777777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</w:rPr>
            </w:pPr>
            <w:r w:rsidRPr="7FD36BAC">
              <w:rPr>
                <w:rFonts w:eastAsiaTheme="minorEastAsia"/>
                <w:sz w:val="18"/>
                <w:szCs w:val="18"/>
              </w:rPr>
              <w:t>Center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96E7BF1" w14:textId="77777777" w:rsidR="009C773E" w:rsidRP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t>212 E. 24th St.</w:t>
            </w:r>
          </w:p>
          <w:p w14:paraId="3EDCC741" w14:textId="6E9585A5" w:rsidR="00943FF6" w:rsidRPr="005F539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7FD36BAC">
              <w:t>Alliance, NE 693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5B9D46F" w14:textId="457F9BD8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hawna Rischling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B7DA8D" w14:textId="66FB10FB" w:rsidR="00943FF6" w:rsidRPr="0080504A" w:rsidRDefault="007316FD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="00943FF6" w:rsidRPr="7FD36BAC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="00943FF6" w:rsidRPr="7FD36BAC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404AE2A3" w14:textId="24082187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762-4425</w:t>
            </w:r>
          </w:p>
        </w:tc>
      </w:tr>
      <w:tr w:rsidR="00943FF6" w:rsidRPr="005F539F" w14:paraId="113A907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A0F768C" w14:textId="0D44E619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2741D3" w14:textId="607D0547" w:rsidR="00943FF6" w:rsidRPr="002C52E6" w:rsidRDefault="3A85889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</w:t>
            </w:r>
            <w:r w:rsidR="56609C72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ation &amp;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E25BEFF" w14:textId="77777777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14:paraId="45882104" w14:textId="391D1F2B" w:rsidR="00943FF6" w:rsidRPr="005F539F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C51590" w14:textId="388185E2" w:rsidR="00943FF6" w:rsidRPr="005F539F" w:rsidRDefault="00492F39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yson Wessels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332ECA" w14:textId="3EF59AB5" w:rsidR="00492F39" w:rsidRPr="003F4DE4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12">
              <w:r w:rsidR="46EE80C0" w:rsidRPr="003F4DE4">
                <w:rPr>
                  <w:rStyle w:val="Hyperlink"/>
                  <w:sz w:val="20"/>
                  <w:szCs w:val="20"/>
                </w:rPr>
                <w:t>Tyson.wessels@apsbulldogs.org</w:t>
              </w:r>
            </w:hyperlink>
            <w:r w:rsidR="46EE80C0" w:rsidRPr="003F4DE4">
              <w:rPr>
                <w:sz w:val="20"/>
                <w:szCs w:val="20"/>
              </w:rPr>
              <w:t xml:space="preserve"> </w:t>
            </w:r>
          </w:p>
          <w:p w14:paraId="5EA230C6" w14:textId="0E4AA6D0" w:rsidR="00943FF6" w:rsidRPr="002C52E6" w:rsidRDefault="00492F39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247-4131</w:t>
            </w:r>
          </w:p>
        </w:tc>
      </w:tr>
      <w:tr w:rsidR="00943FF6" w:rsidRPr="005F539F" w14:paraId="3D792826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2E6A9933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Aurora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478E1281" w14:textId="4B7AD05D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8927087" w14:textId="0AA90C23" w:rsidR="009C773E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25 N. Street</w:t>
            </w:r>
          </w:p>
          <w:p w14:paraId="531AE5D3" w14:textId="5C944261" w:rsidR="00943FF6" w:rsidRPr="005F539F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highlight w:val="yellow"/>
              </w:rPr>
            </w:pPr>
            <w:r w:rsidRPr="7FD36BAC">
              <w:rPr>
                <w:rFonts w:eastAsiaTheme="minorEastAsia"/>
              </w:rPr>
              <w:t>Loup City, NE 6885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49D707" w14:textId="50DD2489" w:rsidR="00943FF6" w:rsidRPr="005F539F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914C08" w14:textId="0653E58E" w:rsidR="00943FF6" w:rsidRPr="003F4DE4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3">
              <w:r w:rsidR="1B72E3AE" w:rsidRPr="003F4DE4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14:paraId="1D4C0DC3" w14:textId="2034FC8E" w:rsidR="00943FF6" w:rsidRPr="00E103E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0780x114</w:t>
            </w:r>
          </w:p>
        </w:tc>
      </w:tr>
      <w:tr w:rsidR="00943FF6" w:rsidRPr="005F539F" w14:paraId="72FAFE51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3DFAF9E5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Broken Bow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1597937" w14:textId="3460E4A6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9037D72" w14:textId="77777777" w:rsidR="009C773E" w:rsidRP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1135 N. H St.</w:t>
            </w:r>
          </w:p>
          <w:p w14:paraId="4BBF38FB" w14:textId="3DE970DF" w:rsidR="00943FF6" w:rsidRPr="002C52E6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  <w:color w:val="000000" w:themeColor="text1"/>
              </w:rPr>
              <w:t>Broken Bow, NE 68822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F1C12F" w14:textId="2C94BAE3" w:rsidR="00943FF6" w:rsidRPr="005F539F" w:rsidRDefault="6C2886A2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Michaela Schweitz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84CB6D" w14:textId="35AB1A9D" w:rsidR="00943FF6" w:rsidRPr="00832847" w:rsidRDefault="007316FD" w:rsidP="7FD36BAC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hyperlink r:id="rId14">
              <w:r w:rsidR="6C2886A2" w:rsidRPr="00832847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michaela.schweitzer@bbps.org</w:t>
              </w:r>
            </w:hyperlink>
          </w:p>
          <w:p w14:paraId="4B2C1C4D" w14:textId="7D8119F4" w:rsidR="01114B86" w:rsidRDefault="01114B86" w:rsidP="7FD36BAC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21"/>
                <w:szCs w:val="21"/>
              </w:rPr>
            </w:pPr>
            <w:r w:rsidRPr="7FD36BAC">
              <w:rPr>
                <w:rFonts w:ascii="Segoe UI" w:eastAsia="Segoe UI" w:hAnsi="Segoe UI" w:cs="Segoe UI"/>
                <w:sz w:val="21"/>
                <w:szCs w:val="21"/>
              </w:rPr>
              <w:t>308-643-7035</w:t>
            </w:r>
          </w:p>
          <w:p w14:paraId="3EE63124" w14:textId="4AAA9BB4" w:rsidR="00943FF6" w:rsidRPr="00E103E6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="00943FF6" w:rsidRPr="005F539F" w14:paraId="33B695C1" w14:textId="77777777" w:rsidTr="003742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9F2258F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entral City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9963B88" w14:textId="07ED2FC3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587E92" w14:textId="77777777" w:rsidR="00E103E6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14 16th St.</w:t>
            </w:r>
          </w:p>
          <w:p w14:paraId="71A22298" w14:textId="34FC8167" w:rsidR="00943FF6" w:rsidRPr="005F539F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</w:rPr>
              <w:t>Central City, NE 6882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A654D38" w14:textId="50DD2489" w:rsidR="00943FF6" w:rsidRPr="005F539F" w:rsidRDefault="1B72E3A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  <w:p w14:paraId="32E5A14F" w14:textId="22625D9D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687CC3" w14:textId="0653E58E" w:rsidR="464EBF03" w:rsidRPr="00832847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5">
              <w:r w:rsidR="464EBF03" w:rsidRPr="00832847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14:paraId="76FF7C0B" w14:textId="191FD3DD" w:rsidR="00943FF6" w:rsidRPr="00E103E6" w:rsidRDefault="1B72E3A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0780x114</w:t>
            </w:r>
          </w:p>
        </w:tc>
      </w:tr>
      <w:tr w:rsidR="00943FF6" w:rsidRPr="005F539F" w14:paraId="76E1D77C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539025B3" w14:textId="02B0B1FC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0B6ED02" w14:textId="251EF4F3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ACCE6B4" w14:textId="4DD493E4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C20B19" w14:textId="77DD83B0" w:rsidR="00943FF6" w:rsidRPr="005F539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Renee Mill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C8B9B4" w14:textId="021E5314" w:rsidR="00943FF6" w:rsidRPr="005F539F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hyperlink r:id="rId16">
              <w:r w:rsidR="00E90B5F" w:rsidRPr="7FD36BAC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14:paraId="3BC2F07D" w14:textId="4B2D0FE2" w:rsidR="00943FF6" w:rsidRPr="005F539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635-3696</w:t>
            </w:r>
          </w:p>
        </w:tc>
      </w:tr>
      <w:tr w:rsidR="00943FF6" w:rsidRPr="005F539F" w14:paraId="50CC910F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F878470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olumbus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2E67564" w14:textId="5F5376B0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85E436" w14:textId="2BB6A11A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2508 27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th</w:t>
            </w:r>
            <w:r w:rsidR="48C4C39E" w:rsidRPr="7FD36BAC">
              <w:rPr>
                <w:rFonts w:eastAsiaTheme="minorEastAsia"/>
                <w:color w:val="000000" w:themeColor="text1"/>
              </w:rPr>
              <w:t xml:space="preserve"> Street</w:t>
            </w:r>
          </w:p>
          <w:p w14:paraId="0DC0F635" w14:textId="7F5C8086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olumbus, NE 686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F09AA8" w14:textId="569EF4F5" w:rsidR="00943FF6" w:rsidRPr="005F539F" w:rsidRDefault="3134023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nn Chavez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81CD6A" w14:textId="307BAA55" w:rsidR="00102596" w:rsidRPr="002C52E6" w:rsidRDefault="007316FD" w:rsidP="7FD36BA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17">
              <w:r w:rsidR="31340238" w:rsidRPr="7FD36BAC">
                <w:rPr>
                  <w:rStyle w:val="Hyperlink"/>
                  <w:rFonts w:ascii="Calibri" w:eastAsia="Calibri" w:hAnsi="Calibri" w:cs="Calibri"/>
                </w:rPr>
                <w:t>chaveza@discoverers.org</w:t>
              </w:r>
            </w:hyperlink>
          </w:p>
          <w:p w14:paraId="7CF35455" w14:textId="4CD58E6C" w:rsidR="00102596" w:rsidRPr="002C52E6" w:rsidRDefault="0010259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op"/>
                <w:rFonts w:ascii="Calibri" w:hAnsi="Calibri" w:cs="Calibri"/>
                <w:sz w:val="18"/>
                <w:szCs w:val="18"/>
              </w:rPr>
            </w:pPr>
            <w:r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</w:t>
            </w:r>
            <w:r w:rsidR="043D7A2B"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1768</w:t>
            </w:r>
          </w:p>
        </w:tc>
      </w:tr>
      <w:tr w:rsidR="00943FF6" w:rsidRPr="005F539F" w14:paraId="59D6770D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DC280F6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ret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F92F039" w14:textId="690622AD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8EB91A" w14:textId="625FDFE7" w:rsidR="00A05E5F" w:rsidRDefault="00A05E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</w:rPr>
              <w:t>920 Linden Ave</w:t>
            </w:r>
          </w:p>
          <w:p w14:paraId="11918138" w14:textId="163619F6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004A71F" w14:textId="420C28F2" w:rsidR="00943FF6" w:rsidRDefault="00CE5945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Diane Bruha</w:t>
            </w:r>
            <w:r w:rsidR="00F41E4D" w:rsidRPr="7FD36BAC">
              <w:rPr>
                <w:rFonts w:eastAsiaTheme="minorEastAsia"/>
              </w:rPr>
              <w:t xml:space="preserve"> </w:t>
            </w:r>
          </w:p>
          <w:p w14:paraId="38030399" w14:textId="5C8E4E04" w:rsidR="00943FF6" w:rsidRPr="005F539F" w:rsidRDefault="00943FF6" w:rsidP="00A05E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481D112" w14:textId="758529B8" w:rsidR="00943FF6" w:rsidRPr="005F539F" w:rsidRDefault="00C86B81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8" w:history="1">
              <w:r w:rsidR="00B04263" w:rsidRPr="00C86B81">
                <w:rPr>
                  <w:rStyle w:val="Hyperlink"/>
                </w:rPr>
                <w:t>dianeb@creteschools.org</w:t>
              </w:r>
            </w:hyperlink>
          </w:p>
          <w:p w14:paraId="52F8EA9C" w14:textId="6EFD491C" w:rsidR="00F41E4D" w:rsidRPr="002C52E6" w:rsidRDefault="00DA27E5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26-5855</w:t>
            </w:r>
          </w:p>
        </w:tc>
      </w:tr>
      <w:tr w:rsidR="00943FF6" w:rsidRPr="005F539F" w14:paraId="19B000EC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4440EFF" w14:textId="118C1C58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alls City</w:t>
            </w:r>
          </w:p>
          <w:p w14:paraId="78E9D261" w14:textId="2C4FC5B9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  <w:p w14:paraId="67965FD4" w14:textId="52E31142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ADEE46B" w14:textId="58B75E61" w:rsidR="00943FF6" w:rsidRPr="00E90B5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665EC0" w14:textId="63483526" w:rsidR="00E103E6" w:rsidRPr="00E103E6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1707 Stone St</w:t>
            </w:r>
            <w:r w:rsidR="00E103E6" w:rsidRPr="7FD36BAC">
              <w:rPr>
                <w:rFonts w:eastAsiaTheme="minorEastAsia"/>
              </w:rPr>
              <w:t>.</w:t>
            </w:r>
          </w:p>
          <w:p w14:paraId="3AB856C1" w14:textId="6B0C03BE" w:rsidR="00943FF6" w:rsidRPr="005F539F" w:rsidRDefault="00943FF6" w:rsidP="7FD36BA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>Falls City, NE 6835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BF09444" w14:textId="7CC4FA40" w:rsidR="00F41E4D" w:rsidRDefault="00F41E4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usan Johnson </w:t>
            </w:r>
          </w:p>
          <w:p w14:paraId="7ECF660B" w14:textId="341324BD" w:rsidR="00943FF6" w:rsidRPr="00E90B5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CD4951" w14:textId="77777777" w:rsidR="00F41E4D" w:rsidRPr="005F539F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>
              <w:r w:rsidR="00F41E4D" w:rsidRPr="7FD36BAC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14:paraId="356B237D" w14:textId="19BFB16F" w:rsidR="00F41E4D" w:rsidRPr="00E90B5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7FD36BAC">
              <w:rPr>
                <w:rFonts w:eastAsia="Calibri" w:cs="Calibri"/>
              </w:rPr>
              <w:t>402-245-3276</w:t>
            </w:r>
          </w:p>
        </w:tc>
      </w:tr>
      <w:tr w:rsidR="00960CDB" w:rsidRPr="005F539F" w14:paraId="44C3A991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752E7AB" w14:textId="3139D604" w:rsidR="00960CDB" w:rsidRPr="005F539F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28E693C" w14:textId="33AA1FA4" w:rsidR="00960CDB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7D026" w14:textId="24D950CD" w:rsidR="00E103E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40 Michael Street</w:t>
            </w:r>
          </w:p>
          <w:p w14:paraId="4C67DBAB" w14:textId="03592683" w:rsidR="00960CDB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B0212" w14:textId="61E22124" w:rsidR="00960CDB" w:rsidRPr="00960CDB" w:rsidRDefault="00960CDB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 xml:space="preserve">Lauren Stoklasa </w:t>
            </w:r>
          </w:p>
          <w:p w14:paraId="476303CA" w14:textId="06ED987B" w:rsidR="00960CDB" w:rsidRPr="00960CDB" w:rsidRDefault="00960CDB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C52AD24" w14:textId="77777777" w:rsidR="00960CDB" w:rsidRPr="00960CDB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0">
              <w:r w:rsidR="00960CDB" w:rsidRPr="7FD36BAC">
                <w:rPr>
                  <w:rStyle w:val="Hyperlink"/>
                  <w:rFonts w:eastAsiaTheme="minorEastAsia"/>
                </w:rPr>
                <w:t>lauren.stoklasa@fpsmail.org</w:t>
              </w:r>
            </w:hyperlink>
          </w:p>
          <w:p w14:paraId="3C953FF7" w14:textId="154EB11E" w:rsidR="00960CDB" w:rsidRPr="00E90B5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27-3021</w:t>
            </w:r>
          </w:p>
        </w:tc>
      </w:tr>
      <w:tr w:rsidR="00960CDB" w:rsidRPr="005F539F" w14:paraId="343924F8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F200673" w14:textId="6DC7D407" w:rsidR="00960CDB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AA442A5" w14:textId="0940AC08" w:rsidR="00960CDB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B065C1" w14:textId="77777777" w:rsidR="00E103E6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 Main St. PO Box 128</w:t>
            </w:r>
          </w:p>
          <w:p w14:paraId="2A9D77C1" w14:textId="2C3C58E8" w:rsidR="00960CDB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07E959" w14:textId="34068C48" w:rsidR="00960CDB" w:rsidRPr="00960CDB" w:rsidRDefault="00E0168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</w:t>
            </w:r>
            <w:r w:rsidR="00CF6E72" w:rsidRPr="7FD36BAC">
              <w:rPr>
                <w:rFonts w:eastAsiaTheme="minorEastAsia"/>
              </w:rPr>
              <w:t>dam Sickl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EB25A28" w14:textId="3A318CB1" w:rsidR="00E3758D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hyperlink r:id="rId21">
              <w:r w:rsidR="00E3758D" w:rsidRPr="7FD36BAC">
                <w:rPr>
                  <w:rStyle w:val="Hyperlink"/>
                  <w:rFonts w:eastAsiaTheme="minorEastAsia"/>
                </w:rPr>
                <w:t>asickler</w:t>
              </w:r>
              <w:r w:rsidR="00E0168B" w:rsidRPr="7FD36BAC">
                <w:rPr>
                  <w:rStyle w:val="Hyperlink"/>
                  <w:rFonts w:eastAsiaTheme="minorEastAsia"/>
                </w:rPr>
                <w:t>@voa.org</w:t>
              </w:r>
            </w:hyperlink>
          </w:p>
          <w:p w14:paraId="288FEB0D" w14:textId="23226E6E" w:rsidR="00960CDB" w:rsidRPr="00940E9E" w:rsidRDefault="00940E9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Style w:val="normaltextrun1"/>
                <w:rFonts w:ascii="Calibri" w:hAnsi="Calibri" w:cs="Calibri"/>
              </w:rPr>
              <w:t>308-778-5548</w:t>
            </w:r>
            <w:r w:rsidRPr="7FD36BAC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960CDB" w:rsidRPr="005F539F" w14:paraId="418F2E51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EAC4157" w14:textId="7A2C5A34" w:rsidR="00960CDB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15376DA" w14:textId="599F366B" w:rsidR="00960CDB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5C57044" w14:textId="77777777" w:rsidR="00E103E6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215 Avenue I </w:t>
            </w:r>
          </w:p>
          <w:p w14:paraId="2A0377A4" w14:textId="0874A85E" w:rsidR="00960CDB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119E86" w14:textId="359A60AB" w:rsidR="00960CDB" w:rsidRPr="00E90B5F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B660D80" w14:textId="5D8AC6F5" w:rsidR="00960CDB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2">
              <w:r w:rsidR="00960CDB" w:rsidRPr="7FD36BAC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14:paraId="58FB739D" w14:textId="50D2FBC4" w:rsidR="00960CDB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="009C773E" w:rsidRPr="005F539F" w14:paraId="3A093C16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DFA870A" w14:textId="4604C8C2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F1B4BD2" w14:textId="2D4CE0BF" w:rsidR="009C773E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74F714" w14:textId="7B837F72" w:rsidR="00E103E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0 Piper St.</w:t>
            </w:r>
          </w:p>
          <w:p w14:paraId="4538922D" w14:textId="06377E3B" w:rsidR="009C773E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d Island, NE 6880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41EC1A" w14:textId="080B5BEA" w:rsidR="009C773E" w:rsidRDefault="1BCE3B91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gelica Flores</w:t>
            </w:r>
          </w:p>
          <w:p w14:paraId="61B26B55" w14:textId="179B2492" w:rsidR="7FD36BAC" w:rsidRDefault="7FD36BA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4CAEDA" w14:textId="5E0FF88D" w:rsidR="009C773E" w:rsidRDefault="647FCA2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ril Sundberg - CCP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3917B45" w14:textId="52B51C6F" w:rsidR="009C773E" w:rsidRDefault="00C86B81" w:rsidP="7FD36BA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23" w:history="1">
              <w:r w:rsidR="11796F9D" w:rsidRPr="00C86B81">
                <w:rPr>
                  <w:rStyle w:val="Hyperlink"/>
                  <w:rFonts w:ascii="Calibri" w:eastAsia="Calibri" w:hAnsi="Calibri" w:cs="Calibri"/>
                </w:rPr>
                <w:t>aflores@hshn.org</w:t>
              </w:r>
            </w:hyperlink>
          </w:p>
          <w:p w14:paraId="6A799579" w14:textId="33890792" w:rsidR="009C773E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385-5155</w:t>
            </w:r>
          </w:p>
          <w:p w14:paraId="04E5FBFF" w14:textId="6D353D73" w:rsidR="009C773E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>
              <w:r w:rsidR="40050E0B" w:rsidRPr="7FD36BAC">
                <w:rPr>
                  <w:rStyle w:val="Hyperlink"/>
                </w:rPr>
                <w:t>Asundberg@hshn.org</w:t>
              </w:r>
            </w:hyperlink>
          </w:p>
          <w:p w14:paraId="66DCA740" w14:textId="3985DEBC" w:rsid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773E" w:rsidRPr="005F539F" w14:paraId="2E619C27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612A9A6" w14:textId="054E7936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Hastings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03382C" w14:textId="7E3F22AA" w:rsidR="009C773E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809AA0" w14:textId="0C77CEB8" w:rsidR="00E103E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23 N Marian Rd   </w:t>
            </w:r>
          </w:p>
          <w:p w14:paraId="078EB4EC" w14:textId="72B8C031" w:rsidR="009C773E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FB171F" w14:textId="63D532AB" w:rsidR="00E90B5F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endy </w:t>
            </w:r>
            <w:proofErr w:type="spellStart"/>
            <w:r>
              <w:t>Keele</w:t>
            </w:r>
            <w:proofErr w:type="spellEnd"/>
          </w:p>
          <w:p w14:paraId="08BF7969" w14:textId="492925FE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280A180" w14:textId="4A21ED08" w:rsidR="009C773E" w:rsidRPr="00DB040E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5">
              <w:r w:rsidR="009C773E" w:rsidRPr="7FD36BAC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="009C773E" w:rsidRPr="7FD36BAC">
              <w:rPr>
                <w:sz w:val="20"/>
                <w:szCs w:val="20"/>
              </w:rPr>
              <w:t xml:space="preserve"> </w:t>
            </w:r>
          </w:p>
          <w:p w14:paraId="34A1630C" w14:textId="699908A6" w:rsidR="009C773E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984-8766</w:t>
            </w:r>
          </w:p>
        </w:tc>
      </w:tr>
      <w:tr w:rsidR="008A065D" w:rsidRPr="005F539F" w14:paraId="0E306795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8EBEE0" w14:textId="2A48128E" w:rsidR="008A065D" w:rsidRDefault="008A065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 xml:space="preserve">Humboldt Table Rock </w:t>
            </w:r>
            <w:proofErr w:type="spellStart"/>
            <w:r w:rsidRPr="7FD36BAC">
              <w:rPr>
                <w:rFonts w:eastAsiaTheme="minorEastAsia"/>
                <w:color w:val="000000" w:themeColor="text1"/>
              </w:rPr>
              <w:t>Steinhauer</w:t>
            </w:r>
            <w:proofErr w:type="spellEnd"/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23D8C91" w14:textId="5DF4E012" w:rsidR="008A065D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0B08FF2" w14:textId="77777777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0 Central Ave</w:t>
            </w:r>
          </w:p>
          <w:p w14:paraId="0E464D74" w14:textId="108EE333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160627" w14:textId="2EEDB088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my </w:t>
            </w:r>
            <w:proofErr w:type="spellStart"/>
            <w:r>
              <w:t>Werts</w:t>
            </w:r>
            <w:proofErr w:type="spellEnd"/>
            <w:r>
              <w:t xml:space="preserve">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369BF1" w14:textId="0CEEC463" w:rsidR="008A065D" w:rsidRPr="00DB040E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6">
              <w:r w:rsidR="008A065D" w:rsidRPr="7FD36BAC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="008A065D" w:rsidRPr="7FD36BAC">
              <w:rPr>
                <w:sz w:val="20"/>
                <w:szCs w:val="20"/>
              </w:rPr>
              <w:t xml:space="preserve"> </w:t>
            </w:r>
          </w:p>
          <w:p w14:paraId="7095CE4C" w14:textId="79F56CA8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62-2151</w:t>
            </w:r>
          </w:p>
          <w:p w14:paraId="79F6DAAF" w14:textId="6F9A1E48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</w:p>
        </w:tc>
      </w:tr>
      <w:tr w:rsidR="008A065D" w:rsidRPr="005F539F" w14:paraId="14BCAA6C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7B7D2AEF" w14:textId="6A0502CA" w:rsidR="008A065D" w:rsidRDefault="0074721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BE50492" w14:textId="7E525A37" w:rsidR="008A065D" w:rsidRDefault="0074721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,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Visitation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5BDA03" w14:textId="3D1FA83C" w:rsid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 W. 24</w:t>
            </w:r>
            <w:r w:rsidRPr="7FD36BAC">
              <w:rPr>
                <w:vertAlign w:val="superscript"/>
              </w:rPr>
              <w:t>th</w:t>
            </w:r>
            <w:r>
              <w:t xml:space="preserve"> St</w:t>
            </w:r>
          </w:p>
          <w:p w14:paraId="6BECFE52" w14:textId="198C2A67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ED44EEB" w14:textId="0A7A19F0" w:rsidR="00747214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gan Schmidt</w:t>
            </w:r>
          </w:p>
          <w:p w14:paraId="035C1781" w14:textId="77777777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DE59336" w14:textId="068897F0" w:rsidR="00747214" w:rsidRPr="008A065D" w:rsidRDefault="0074721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CFA2E56" w14:textId="15DD806D" w:rsidR="00747214" w:rsidRPr="00DB040E" w:rsidRDefault="00DB040E" w:rsidP="007472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7FD36BAC"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 w:rsidRPr="7FD36BAC">
              <w:rPr>
                <w:sz w:val="20"/>
                <w:szCs w:val="20"/>
              </w:rPr>
              <w:fldChar w:fldCharType="separate"/>
            </w:r>
            <w:r w:rsidR="46EE80C0" w:rsidRPr="00DB040E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14:paraId="3FD75121" w14:textId="0C18C389" w:rsidR="00747214" w:rsidRDefault="00DB040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sz w:val="20"/>
                <w:szCs w:val="20"/>
              </w:rPr>
              <w:fldChar w:fldCharType="end"/>
            </w:r>
            <w:r w:rsidR="46EE80C0">
              <w:t>308-698-8019</w:t>
            </w:r>
          </w:p>
          <w:p w14:paraId="6B4D6F88" w14:textId="41397554" w:rsidR="00747214" w:rsidRDefault="0074721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47214" w:rsidRPr="005F539F" w14:paraId="7298DF6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BA452BB" w14:textId="5C9521DE" w:rsidR="00747214" w:rsidRDefault="00CD30D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069373" w14:textId="16ABB137" w:rsidR="0074721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534924" w14:textId="55BF8B4B" w:rsidR="00CD30DD" w:rsidRPr="008A065D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5688E0" w14:textId="101FEBDF" w:rsidR="00747214" w:rsidRDefault="00CD30D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cy Naylor </w:t>
            </w:r>
          </w:p>
          <w:p w14:paraId="4115127D" w14:textId="77777777" w:rsid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29C3EB" w14:textId="5456F89F" w:rsidR="00CD30DD" w:rsidRDefault="00CD30D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692E0E6" w14:textId="4A2715BE" w:rsidR="00CD30DD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7">
              <w:r w:rsidR="00CD30DD" w:rsidRPr="7FD36BAC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14:paraId="5879E9F9" w14:textId="656CD734" w:rsidR="00CD30DD" w:rsidRDefault="00CD30D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324-1841</w:t>
            </w:r>
          </w:p>
          <w:p w14:paraId="1C4DE00C" w14:textId="278CD530" w:rsidR="00747214" w:rsidRDefault="00CD30D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747214" w:rsidRPr="005F539F" w14:paraId="715AC7C2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5A2533D" w14:textId="7FE148AE" w:rsidR="00747214" w:rsidRDefault="00BE583F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601185" w14:textId="299E5ACE" w:rsidR="0074721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BE583F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enter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1E7447" w14:textId="77777777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Cedars </w:t>
            </w:r>
          </w:p>
          <w:p w14:paraId="75E8987E" w14:textId="06B6065B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33 N. 27th</w:t>
            </w:r>
          </w:p>
          <w:p w14:paraId="33846261" w14:textId="77777777" w:rsidR="00747214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03</w:t>
            </w:r>
          </w:p>
          <w:p w14:paraId="4E2E65E8" w14:textId="77777777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6B194F6" w14:textId="631A09A1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14:paraId="58B40E1A" w14:textId="067A2387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35 N. 14th St.</w:t>
            </w:r>
          </w:p>
          <w:p w14:paraId="2D541960" w14:textId="4FFAAD5A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21</w:t>
            </w:r>
          </w:p>
          <w:p w14:paraId="14144941" w14:textId="77777777" w:rsidR="001E5208" w:rsidRDefault="001E520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E7B45F6" w14:textId="3B71B750" w:rsidR="001E5208" w:rsidRDefault="001E520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14:paraId="524C1C5E" w14:textId="4F7389D3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0 S. 48th St.</w:t>
            </w:r>
          </w:p>
          <w:p w14:paraId="638CE44B" w14:textId="599BBD1A" w:rsidR="00E74E28" w:rsidRP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7E138C" w14:textId="5E351972" w:rsidR="002C52E6" w:rsidRDefault="00BE583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ristina Hagan (Cedars Supervisor)</w:t>
            </w:r>
          </w:p>
          <w:p w14:paraId="6BE3C2A1" w14:textId="77777777" w:rsidR="002C52E6" w:rsidRDefault="002C52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5A5A6E0B" w14:textId="77777777" w:rsidR="00E90B5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0FF993EB" w14:textId="33597F69" w:rsidR="001E5208" w:rsidRDefault="323EA94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ascii="Calibri" w:eastAsia="Calibri" w:hAnsi="Calibri" w:cs="Calibri"/>
              </w:rPr>
              <w:t>Quentin Brown</w:t>
            </w:r>
          </w:p>
          <w:p w14:paraId="1FECACD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51B06058" w14:textId="6E8E68FF" w:rsidR="002C7B98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ria Del Rosario (LPS Supervisor)</w:t>
            </w:r>
          </w:p>
          <w:p w14:paraId="6C7574A6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F1F0E4E" w14:textId="52C61C0D" w:rsidR="00E74E28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8A4BA4A" w14:textId="1A3E6BB0" w:rsidR="00BE583F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8">
              <w:r w:rsidR="00BE583F" w:rsidRPr="7FD36BAC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14:paraId="3DDD8668" w14:textId="361E0B4C" w:rsidR="00BE583F" w:rsidRDefault="00BE583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202-0702</w:t>
            </w:r>
          </w:p>
          <w:p w14:paraId="027A8BDE" w14:textId="77777777" w:rsidR="001E5208" w:rsidRDefault="001E520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0B1942C" w14:textId="77777777" w:rsidR="00E90B5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199AAEF1" w14:textId="320704B6" w:rsidR="00D629A3" w:rsidRPr="007316FD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hyperlink r:id="rId29">
              <w:r w:rsidR="2C665563" w:rsidRPr="007316FD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quentin.brown@educarelincoln.org</w:t>
              </w:r>
            </w:hyperlink>
          </w:p>
          <w:p w14:paraId="116D1D46" w14:textId="6AB8426D" w:rsidR="00D629A3" w:rsidRPr="00940E9E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32F44977" w14:textId="5BD9D99B" w:rsidR="00747214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58-3171</w:t>
            </w:r>
          </w:p>
          <w:p w14:paraId="02EFA766" w14:textId="77777777" w:rsidR="001E5208" w:rsidRDefault="001E520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E165C5F" w14:textId="753F5BE8" w:rsidR="00D629A3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0">
              <w:r w:rsidR="46EE80C0" w:rsidRPr="7FD36BAC">
                <w:rPr>
                  <w:rStyle w:val="Hyperlink"/>
                </w:rPr>
                <w:t>mdel@lps.org</w:t>
              </w:r>
            </w:hyperlink>
            <w:r w:rsidR="46EE80C0">
              <w:t xml:space="preserve"> </w:t>
            </w:r>
          </w:p>
          <w:p w14:paraId="08AC1498" w14:textId="5F2FD997" w:rsidR="00D629A3" w:rsidRDefault="00D629A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36-1904</w:t>
            </w:r>
          </w:p>
          <w:p w14:paraId="44875BCC" w14:textId="512D773E" w:rsidR="001E5208" w:rsidRDefault="001E520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55747FE1" w14:textId="7D4F3509" w:rsidR="00E74E28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47214" w:rsidRPr="005F539F" w14:paraId="18FA531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FA0D9" w14:textId="7295C4CE" w:rsidR="00747214" w:rsidRDefault="00E74E2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DA8591" w14:textId="736DAA2D" w:rsidR="0074721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0F265BE" w14:textId="77F676AA" w:rsidR="00E74E28" w:rsidRPr="00A84436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5FA85229" w14:textId="77777777" w:rsidR="00747214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4A42D242" w14:textId="7852ECEA" w:rsidR="00E74E28" w:rsidRPr="008A065D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0720DE" w14:textId="3C151E0E" w:rsidR="00E74E28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le Dredge</w:t>
            </w:r>
          </w:p>
          <w:p w14:paraId="34428FDA" w14:textId="77777777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0890BDE" w14:textId="21009910" w:rsidR="00E74E28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93302DE" w14:textId="7951778C" w:rsidR="008549F4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1">
              <w:r w:rsidR="008549F4" w:rsidRPr="7FD36BAC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="008549F4" w:rsidRPr="7FD36BAC">
              <w:rPr>
                <w:sz w:val="20"/>
                <w:szCs w:val="20"/>
              </w:rPr>
              <w:t xml:space="preserve">  </w:t>
            </w:r>
          </w:p>
          <w:p w14:paraId="2498E79E" w14:textId="73C6E152" w:rsidR="0074721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="008549F4" w:rsidRPr="005F539F" w14:paraId="48176D8F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0CEB93" w14:textId="072776D4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6B62C02" w14:textId="3E305931" w:rsidR="008549F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CCA907A" w14:textId="77777777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820 N street</w:t>
            </w:r>
          </w:p>
          <w:p w14:paraId="75C33F1C" w14:textId="32158771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E591513" w14:textId="581ED3DE" w:rsidR="0066088C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ean Ubbelohde</w:t>
            </w:r>
            <w:r w:rsidR="00492F39">
              <w:t xml:space="preserve">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D7698B7" w14:textId="0A0E3BDE" w:rsidR="008549F4" w:rsidRPr="00940E9E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32">
              <w:r w:rsidR="008549F4" w:rsidRPr="7FD36BAC">
                <w:rPr>
                  <w:rStyle w:val="Hyperlink"/>
                  <w:sz w:val="20"/>
                  <w:szCs w:val="20"/>
                </w:rPr>
                <w:t>jrubbelohde@mpsomaha.org</w:t>
              </w:r>
            </w:hyperlink>
            <w:r w:rsidR="008549F4" w:rsidRPr="7FD36BAC">
              <w:rPr>
                <w:sz w:val="20"/>
                <w:szCs w:val="20"/>
              </w:rPr>
              <w:t xml:space="preserve"> </w:t>
            </w:r>
          </w:p>
          <w:p w14:paraId="1A8A5624" w14:textId="6DF9A38E" w:rsidR="00492F39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15-8307</w:t>
            </w:r>
          </w:p>
        </w:tc>
      </w:tr>
      <w:tr w:rsidR="008549F4" w:rsidRPr="005F539F" w14:paraId="54BD5331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661C0B45" w14:textId="02C5C17E" w:rsidR="008549F4" w:rsidRDefault="0066088C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E94C60" w14:textId="052EE8B9" w:rsidR="008549F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B0243AB" w14:textId="77777777" w:rsidR="0066088C" w:rsidRPr="0066088C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310 S. 3rd</w:t>
            </w:r>
          </w:p>
          <w:p w14:paraId="7D23F7CE" w14:textId="588851D4" w:rsidR="0066088C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667E297" w14:textId="15A8EFD9" w:rsidR="0066088C" w:rsidRDefault="0066088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14:paraId="3787027E" w14:textId="77777777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7E6A07B" w14:textId="1D0465B1" w:rsidR="0066088C" w:rsidRDefault="0066088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B94C0DF" w14:textId="445525B2" w:rsidR="0066088C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3">
              <w:r w:rsidR="0066088C" w:rsidRPr="7FD36BA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14:paraId="04B7E995" w14:textId="77777777" w:rsidR="0066088C" w:rsidRDefault="0066088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644-2500</w:t>
            </w:r>
          </w:p>
          <w:p w14:paraId="15A77843" w14:textId="4CBDE861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549F4" w:rsidRPr="005F539F" w14:paraId="5CC41B5B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CB834F7" w14:textId="404C9443" w:rsidR="008549F4" w:rsidRDefault="001B66A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maha</w:t>
            </w:r>
          </w:p>
          <w:p w14:paraId="47CF77B1" w14:textId="400571C6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</w:p>
          <w:p w14:paraId="1C675466" w14:textId="607A53EB" w:rsidR="008549F4" w:rsidRDefault="0CBD8973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Educare Inc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1D94C3" w14:textId="43D693D6" w:rsidR="008549F4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 &amp;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769076" w14:textId="2DD07BA2" w:rsidR="00F2067D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F2067D">
              <w:t xml:space="preserve">Educare Indian Hills </w:t>
            </w:r>
          </w:p>
          <w:p w14:paraId="01ED6595" w14:textId="6F64FE24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14:paraId="31EE0E2D" w14:textId="23EBA0BD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2AF27F5B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972818F" w14:textId="6BC5B98C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Kellom</w:t>
            </w:r>
            <w:proofErr w:type="spellEnd"/>
          </w:p>
          <w:p w14:paraId="7F3D2C72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14:paraId="79ABDBF9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14:paraId="0D7B7B47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43FAD83" w14:textId="0CD7D15B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Gateway</w:t>
            </w:r>
          </w:p>
          <w:p w14:paraId="663508A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14:paraId="3E0A74A7" w14:textId="43495FE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679136C3" w14:textId="3B744B03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4B20310" w14:textId="71A01A54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 </w:t>
            </w:r>
            <w:r w:rsidR="002C7B98">
              <w:t>Omaha Early Learning Center Skinner</w:t>
            </w:r>
          </w:p>
          <w:p w14:paraId="4145555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14:paraId="60E0D029" w14:textId="1BE80363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5B91BA" w14:textId="3FC0C621" w:rsidR="00F2067D" w:rsidRPr="00E90B5F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 xml:space="preserve">Amie Combs </w:t>
            </w:r>
            <w:r w:rsidR="00A84436">
              <w:t>(Educare Director)</w:t>
            </w:r>
          </w:p>
          <w:p w14:paraId="5885F64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24BF77D8" w14:textId="1FDB7013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0674EA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8441AA7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70EF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25471A3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8D237FE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5F0D70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B9BAA3" w14:textId="5A17E4B2" w:rsidR="002C7B98" w:rsidRDefault="6E5768F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Jamalia</w:t>
            </w:r>
            <w:proofErr w:type="spellEnd"/>
            <w:r>
              <w:t xml:space="preserve"> Parker</w:t>
            </w:r>
          </w:p>
          <w:p w14:paraId="70DC5E3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02DA2F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85EEC7A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D86E39E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FCDE28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B9E8E23" w14:textId="147443D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730C1AA" w14:textId="77777777" w:rsidR="00F2067D" w:rsidRPr="00940E9E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34">
              <w:r w:rsidR="00F2067D" w:rsidRPr="7FD36BAC">
                <w:rPr>
                  <w:rStyle w:val="Hyperlink"/>
                  <w:sz w:val="18"/>
                  <w:szCs w:val="18"/>
                </w:rPr>
                <w:t>ACoomes@educareomaha.org</w:t>
              </w:r>
            </w:hyperlink>
            <w:r w:rsidR="00F2067D" w:rsidRPr="7FD36BAC">
              <w:rPr>
                <w:sz w:val="18"/>
                <w:szCs w:val="18"/>
              </w:rPr>
              <w:t xml:space="preserve"> </w:t>
            </w:r>
          </w:p>
          <w:p w14:paraId="1C130BE3" w14:textId="55544750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14:paraId="1138AEDE" w14:textId="0E35C295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2879EB" w14:textId="77777777" w:rsidR="00E90B5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359804" w14:textId="5C986FDA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5F07F5C7" w14:textId="2A92F826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3468CDD" w14:textId="2496E9EE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C991BAA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650789" w14:textId="7BA65310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99E6617" w14:textId="43A63036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62FEE42" w14:textId="660451B1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8F1195" w14:textId="05E7D319" w:rsidR="661BE314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5">
              <w:r w:rsidR="661BE314" w:rsidRPr="7FD36BAC">
                <w:rPr>
                  <w:rStyle w:val="Hyperlink"/>
                </w:rPr>
                <w:t>JParker@educareomaha.org</w:t>
              </w:r>
            </w:hyperlink>
          </w:p>
          <w:p w14:paraId="422811C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14:paraId="7001E03D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AD329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00A92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FB5322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CBF9500" w14:textId="7C324C0D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C7B98" w:rsidRPr="005F539F" w14:paraId="0E631C04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44D6DD" w14:textId="6711A116" w:rsidR="002C7B98" w:rsidRDefault="002C7B9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O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F38738" w14:textId="4BF60300" w:rsidR="002C7B98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C8559D" w14:textId="07163265" w:rsidR="002C7B98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649757C1" w14:textId="4F58D5A2" w:rsidR="002C7B98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49A6B4" w14:textId="52D9518B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14:paraId="32578A0B" w14:textId="77777777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0E788F" w14:textId="761A2107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B88D69" w14:textId="3227A243" w:rsidR="002C7B98" w:rsidRPr="00C86B81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36">
              <w:r w:rsidR="002C7B98" w:rsidRPr="00C86B81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2C7B98" w:rsidRPr="00C86B81">
              <w:rPr>
                <w:sz w:val="18"/>
                <w:szCs w:val="18"/>
              </w:rPr>
              <w:t xml:space="preserve">   </w:t>
            </w:r>
          </w:p>
          <w:p w14:paraId="4F33B993" w14:textId="2DC17EF4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="002C7B98" w:rsidRPr="005F539F" w14:paraId="1F36BCA6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1066046" w14:textId="5C549870" w:rsidR="002C7B98" w:rsidRDefault="006B6150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CA80571" w14:textId="23BFE4C5" w:rsidR="002C7B98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E8C2187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11 N. Monroe</w:t>
            </w:r>
          </w:p>
          <w:p w14:paraId="14E599BE" w14:textId="20EF04FF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8BFE3E" w14:textId="06B0FDBD" w:rsidR="002C7B98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14:paraId="4747D1C2" w14:textId="149A836F" w:rsidR="006B6150" w:rsidRP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263FC6A" w14:textId="1340F01F" w:rsidR="006B6150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7">
              <w:r w:rsidR="006B6150" w:rsidRPr="7FD36BAC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14:paraId="2946E11C" w14:textId="4F02E8EB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14-3242</w:t>
            </w:r>
          </w:p>
        </w:tc>
      </w:tr>
      <w:tr w:rsidR="002C7B98" w:rsidRPr="005F539F" w14:paraId="3831C0E5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9B3FFCC" w14:textId="6D035B0F" w:rsidR="002C7B98" w:rsidRDefault="001C781F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968F71F" w14:textId="5F6BBAD8" w:rsidR="002C7B98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CB94961" w14:textId="77777777" w:rsidR="001C781F" w:rsidRPr="007A66DC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14:paraId="5ADD3B13" w14:textId="73AE5DFC" w:rsidR="007A66DC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44CC83" w14:textId="7EDD85D7" w:rsidR="001C781F" w:rsidRDefault="001C781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m Dobrovolny  </w:t>
            </w:r>
          </w:p>
          <w:p w14:paraId="7430276F" w14:textId="3DAE4E1F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F19F620" w14:textId="044AB726" w:rsidR="001C781F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8">
              <w:r w:rsidR="001C781F" w:rsidRPr="7FD36BAC">
                <w:rPr>
                  <w:rStyle w:val="Hyperlink"/>
                </w:rPr>
                <w:t>pdobrovolny@pcsd.org</w:t>
              </w:r>
            </w:hyperlink>
            <w:r w:rsidR="001C781F">
              <w:t xml:space="preserve">   </w:t>
            </w:r>
          </w:p>
          <w:p w14:paraId="2204185F" w14:textId="69108CCE" w:rsidR="001C781F" w:rsidRDefault="001C781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02-296-5250 </w:t>
            </w:r>
          </w:p>
          <w:p w14:paraId="7665BDDD" w14:textId="136487AA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781F" w:rsidRPr="005F539F" w14:paraId="26D4B6C6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8288F8E" w14:textId="64802D32" w:rsidR="001C781F" w:rsidRDefault="007A66DC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7181FD1" w14:textId="42A82599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26B034" w14:textId="77777777" w:rsidR="007A66DC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14:paraId="6389579C" w14:textId="09426E3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F2EED7" w14:textId="3827BC38" w:rsidR="001C781F" w:rsidRDefault="00E176E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indy Nagel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DBD54BD" w14:textId="3980A74A" w:rsidR="00614860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614860" w:rsidRPr="00614860">
              <w:t>cnagel@santeeschools.org</w:t>
            </w:r>
          </w:p>
          <w:p w14:paraId="50C1688D" w14:textId="67A91CA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57-2741</w:t>
            </w:r>
          </w:p>
        </w:tc>
      </w:tr>
      <w:tr w:rsidR="001C781F" w:rsidRPr="005F539F" w14:paraId="1DB31CA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31BFB7B" w14:textId="14C35E83" w:rsidR="001C781F" w:rsidRDefault="005111C2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63D02B" w14:textId="2D3CC96C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</w:t>
            </w:r>
          </w:p>
          <w:p w14:paraId="338B5655" w14:textId="5B8D2A19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ing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4A931BF" w14:textId="77777777" w:rsidR="005111C2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14:paraId="037BBAA6" w14:textId="39E61CF1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1DF768" w14:textId="799BF0C2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14:paraId="44BB5F9E" w14:textId="77777777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B41586" w14:textId="048FBFA8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E36F39B" w14:textId="2436FE73" w:rsidR="005111C2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9">
              <w:r w:rsidR="005111C2" w:rsidRPr="7FD36BAC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14:paraId="63AA7764" w14:textId="120D6155" w:rsidR="002B0F7D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="001C781F" w:rsidRPr="005F539F" w14:paraId="1CC4F50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59EDD39" w14:textId="398301DD" w:rsidR="001C781F" w:rsidRDefault="002B0F7D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9B6B0" w14:textId="5A5C7540" w:rsidR="001C781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B3B1379" w14:textId="77777777" w:rsidR="002B0F7D" w:rsidRPr="002B0F7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722 1st Ave.</w:t>
            </w:r>
          </w:p>
          <w:p w14:paraId="7108D9F1" w14:textId="77777777" w:rsidR="001C781F" w:rsidRPr="002B0F7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Scottsbluff, NE 69361</w:t>
            </w:r>
          </w:p>
          <w:p w14:paraId="060255C2" w14:textId="64D7465E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7775845" w14:textId="78D845A8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14:paraId="1701EF24" w14:textId="152E78E3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2A0A275" w14:textId="265BC5EF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29BDAFC" w14:textId="7937674B" w:rsidR="002B0F7D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0">
              <w:r w:rsidR="002B0F7D" w:rsidRPr="7FD36BAC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14:paraId="302CB743" w14:textId="77777777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14:paraId="07853813" w14:textId="32E06406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B0F7D" w:rsidRPr="005F539F" w14:paraId="5EED432F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EB4E82C" w14:textId="4C3CB96C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D3BC9B6" w14:textId="0F8DC681" w:rsidR="002B0F7D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E7199B1" w14:textId="5DD353AB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7FD36BAC">
              <w:rPr>
                <w:vertAlign w:val="superscript"/>
              </w:rPr>
              <w:t>th</w:t>
            </w:r>
            <w:r>
              <w:t xml:space="preserve"> St. </w:t>
            </w:r>
          </w:p>
          <w:p w14:paraId="49B609E8" w14:textId="0F61ED29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95FA68" w14:textId="43DD0F52" w:rsidR="006659CE" w:rsidRDefault="7C2E313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e Rayburn</w:t>
            </w:r>
          </w:p>
          <w:p w14:paraId="67A6EB5C" w14:textId="0396FE0C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78126CE" w14:textId="4CB10962" w:rsidR="00536AD0" w:rsidRDefault="00C86B81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hyperlink r:id="rId41" w:history="1">
              <w:r w:rsidR="00E176EE" w:rsidRPr="00C86B81">
                <w:rPr>
                  <w:rStyle w:val="Hyperlink"/>
                  <w:sz w:val="20"/>
                  <w:szCs w:val="20"/>
                </w:rPr>
                <w:t>m</w:t>
              </w:r>
              <w:r w:rsidR="004D2BF2" w:rsidRPr="00C86B81">
                <w:rPr>
                  <w:rStyle w:val="Hyperlink"/>
                  <w:sz w:val="20"/>
                  <w:szCs w:val="20"/>
                </w:rPr>
                <w:t>ichele.rayburn@esu</w:t>
              </w:r>
              <w:r w:rsidR="00E176EE" w:rsidRPr="00C86B81">
                <w:rPr>
                  <w:rStyle w:val="Hyperlink"/>
                  <w:sz w:val="20"/>
                  <w:szCs w:val="20"/>
                </w:rPr>
                <w:t>6.org</w:t>
              </w:r>
            </w:hyperlink>
          </w:p>
          <w:p w14:paraId="09A01FB6" w14:textId="64F78A4A" w:rsidR="006659CE" w:rsidRPr="004020A7" w:rsidRDefault="00536AD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36AD0">
              <w:rPr>
                <w:sz w:val="20"/>
                <w:szCs w:val="20"/>
                <w:u w:val="single"/>
              </w:rPr>
              <w:t>402) 643-2941</w:t>
            </w:r>
          </w:p>
        </w:tc>
      </w:tr>
      <w:tr w:rsidR="002B0F7D" w:rsidRPr="005F539F" w14:paraId="2E20EE0E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C5380D5" w14:textId="60AC6121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823ED9" w14:textId="33939251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1B1F203" w14:textId="687763F5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68023F" w14:textId="3B46521F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14:paraId="229E1523" w14:textId="382B0C12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09309FB" w14:textId="1D6F11E7" w:rsidR="006659CE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2">
              <w:r w:rsidR="006659CE" w:rsidRPr="7FD36BAC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14:paraId="259DB477" w14:textId="6E5F0554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="002B0F7D" w:rsidRPr="005F539F" w14:paraId="48716039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ADBB8B4" w14:textId="47D5CD59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t. Pau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499BDE" w14:textId="26114372" w:rsidR="002B0F7D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147E1A" w14:textId="4639B497" w:rsidR="006659CE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14:paraId="24ED829F" w14:textId="7147F0F8" w:rsidR="006659CE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7609D4" w14:textId="7D09A01B" w:rsidR="006659CE" w:rsidRDefault="006659C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14:paraId="3AD50FE1" w14:textId="77777777" w:rsidR="006659CE" w:rsidRDefault="006659C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B8C19D" w14:textId="755037C6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DB5799A" w14:textId="5CC17D6C" w:rsidR="006659CE" w:rsidRPr="007316FD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43">
              <w:r w:rsidR="006659CE" w:rsidRPr="007316FD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6659CE" w:rsidRPr="007316FD">
              <w:rPr>
                <w:sz w:val="18"/>
                <w:szCs w:val="18"/>
              </w:rPr>
              <w:t xml:space="preserve">  </w:t>
            </w:r>
          </w:p>
          <w:p w14:paraId="38E87230" w14:textId="28B14324" w:rsidR="006659CE" w:rsidRDefault="006659C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="00A84436" w:rsidRPr="005F539F" w14:paraId="7FD9F63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665F196" w14:textId="06A2BD83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7FD36BAC">
              <w:rPr>
                <w:rFonts w:eastAsiaTheme="minorEastAsia"/>
                <w:color w:val="000000" w:themeColor="text1"/>
              </w:rPr>
              <w:t>Um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7FD36BAC">
              <w:rPr>
                <w:rFonts w:eastAsiaTheme="minorEastAsia"/>
                <w:color w:val="000000" w:themeColor="text1"/>
              </w:rPr>
              <w:t>h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7FD36BAC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F1D843" w14:textId="37000F9C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243C3E0" w14:textId="77777777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0 Main</w:t>
            </w:r>
          </w:p>
          <w:p w14:paraId="7C027B32" w14:textId="0CBE5939" w:rsidR="00A84436" w:rsidRP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63D2CEC" w14:textId="084AEDB5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46BFC04" w14:textId="794A5D95" w:rsidR="00A84436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4">
              <w:r w:rsidR="00A84436" w:rsidRPr="7FD36BAC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14:paraId="7DB005CF" w14:textId="77777777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37-5622</w:t>
            </w:r>
          </w:p>
          <w:p w14:paraId="73F101AB" w14:textId="3D8DF645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84436" w:rsidRPr="005F539F" w14:paraId="5993B29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FCBE0C" w14:textId="3AA7258F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E13A96C" w14:textId="525CC9B0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F7FE999" w14:textId="77777777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ner: Educare</w:t>
            </w:r>
          </w:p>
          <w:p w14:paraId="00CE00F5" w14:textId="77777777" w:rsidR="00133EB0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7 Frenchman</w:t>
            </w:r>
          </w:p>
          <w:p w14:paraId="535796FC" w14:textId="7A076156" w:rsidR="00133EB0" w:rsidRPr="00A84436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481A09" w14:textId="628C8A3B" w:rsidR="00A84436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rittney </w:t>
            </w:r>
            <w:proofErr w:type="spellStart"/>
            <w:r>
              <w:t>Stansberry</w:t>
            </w:r>
            <w:proofErr w:type="spellEnd"/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52E73E4" w14:textId="6538BD38" w:rsidR="00133EB0" w:rsidRPr="007316FD" w:rsidRDefault="007316F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45">
              <w:r w:rsidR="00133EB0" w:rsidRPr="007316FD">
                <w:rPr>
                  <w:rStyle w:val="Hyperlink"/>
                  <w:sz w:val="20"/>
                  <w:szCs w:val="20"/>
                </w:rPr>
                <w:t>bstansberry@wintnebagok12.org</w:t>
              </w:r>
            </w:hyperlink>
            <w:r w:rsidR="00133EB0" w:rsidRPr="007316FD">
              <w:rPr>
                <w:sz w:val="20"/>
                <w:szCs w:val="20"/>
              </w:rPr>
              <w:t xml:space="preserve"> </w:t>
            </w:r>
          </w:p>
          <w:p w14:paraId="031BB8F8" w14:textId="6A7A8B53" w:rsidR="00A84436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40-4792</w:t>
            </w:r>
          </w:p>
        </w:tc>
      </w:tr>
      <w:tr w:rsidR="00A84436" w:rsidRPr="005F539F" w14:paraId="0C99C906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A6359" w14:textId="20CB1730" w:rsidR="00A84436" w:rsidRDefault="00133EB0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D22B84" w14:textId="7E56E6AD" w:rsidR="00A84436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133EB0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4BEAAC" w14:textId="77777777" w:rsidR="00133EB0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01 Washington Ave</w:t>
            </w:r>
          </w:p>
          <w:p w14:paraId="1876AB78" w14:textId="77777777" w:rsidR="00133EB0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York, NE 68467</w:t>
            </w:r>
          </w:p>
          <w:p w14:paraId="04DC4D29" w14:textId="0A8B126F" w:rsidR="00A84436" w:rsidRP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6B52C7" w14:textId="77B2D494" w:rsidR="00133EB0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helsey K</w:t>
            </w:r>
            <w:r w:rsidR="1B18956B">
              <w:t>lein</w:t>
            </w:r>
            <w:r w:rsidR="15ACD843">
              <w:t>-HV</w:t>
            </w:r>
          </w:p>
          <w:p w14:paraId="72D592B3" w14:textId="0F132255" w:rsidR="2B515BC4" w:rsidRDefault="2B515BC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D933D4B" w14:textId="0110E709" w:rsidR="15ACD843" w:rsidRDefault="15ACD84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handra Berlin-CCP</w:t>
            </w:r>
          </w:p>
          <w:p w14:paraId="1288C815" w14:textId="123AD50E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7AD46C4" w14:textId="03340E20" w:rsidR="00A84436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hyperlink r:id="rId46">
              <w:r w:rsidR="1B18956B" w:rsidRPr="7FD36BAC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helsey.klein@yorkdukes.org</w:t>
              </w:r>
            </w:hyperlink>
          </w:p>
          <w:p w14:paraId="60C60FCD" w14:textId="58DF6A30" w:rsid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t xml:space="preserve">402-362-1414 </w:t>
            </w:r>
          </w:p>
          <w:p w14:paraId="448DB06F" w14:textId="3F11797D" w:rsidR="00A84436" w:rsidRDefault="007316F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47">
              <w:r w:rsidR="3AEC6621" w:rsidRPr="7FD36BAC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14:paraId="24708B39" w14:textId="3CF28193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3D9D93D" w14:textId="5E323997" w:rsidR="0014299A" w:rsidRPr="00A143C8" w:rsidRDefault="0014299A" w:rsidP="7FD36BAC">
      <w:pPr>
        <w:spacing w:after="0"/>
        <w:rPr>
          <w:sz w:val="18"/>
          <w:szCs w:val="18"/>
        </w:rPr>
      </w:pPr>
    </w:p>
    <w:p w14:paraId="732B8111" w14:textId="243A1108" w:rsidR="002A513F" w:rsidRPr="00A143C8" w:rsidRDefault="002A513F" w:rsidP="7FD36BAC">
      <w:pPr>
        <w:spacing w:after="0" w:line="240" w:lineRule="auto"/>
        <w:ind w:right="-900"/>
        <w:rPr>
          <w:sz w:val="18"/>
          <w:szCs w:val="18"/>
        </w:rPr>
      </w:pPr>
    </w:p>
    <w:sectPr w:rsidR="002A513F" w:rsidRPr="00A143C8" w:rsidSect="005F539F">
      <w:headerReference w:type="default" r:id="rId48"/>
      <w:footerReference w:type="default" r:id="rId4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9F2C6" w14:textId="77777777" w:rsidR="002576B5" w:rsidRDefault="002576B5" w:rsidP="00343290">
      <w:pPr>
        <w:spacing w:after="0" w:line="240" w:lineRule="auto"/>
      </w:pPr>
      <w:r>
        <w:separator/>
      </w:r>
    </w:p>
  </w:endnote>
  <w:endnote w:type="continuationSeparator" w:id="0">
    <w:p w14:paraId="3C9161B4" w14:textId="77777777" w:rsidR="002576B5" w:rsidRDefault="002576B5" w:rsidP="00343290">
      <w:pPr>
        <w:spacing w:after="0" w:line="240" w:lineRule="auto"/>
      </w:pPr>
      <w:r>
        <w:continuationSeparator/>
      </w:r>
    </w:p>
  </w:endnote>
  <w:endnote w:type="continuationNotice" w:id="1">
    <w:p w14:paraId="230BFFD5" w14:textId="77777777" w:rsidR="002576B5" w:rsidRDefault="002576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14:paraId="467BD6EF" w14:textId="77777777" w:rsidTr="4DFF06A0">
      <w:tc>
        <w:tcPr>
          <w:tcW w:w="4800" w:type="dxa"/>
        </w:tcPr>
        <w:p w14:paraId="3BA902AE" w14:textId="62F3B253" w:rsidR="002C52E6" w:rsidRDefault="002C52E6" w:rsidP="4DFF06A0">
          <w:pPr>
            <w:pStyle w:val="Header"/>
            <w:ind w:left="-115"/>
          </w:pPr>
        </w:p>
      </w:tc>
      <w:tc>
        <w:tcPr>
          <w:tcW w:w="4800" w:type="dxa"/>
        </w:tcPr>
        <w:p w14:paraId="759390C1" w14:textId="06651D5F" w:rsidR="002C52E6" w:rsidRDefault="002C52E6" w:rsidP="4DFF06A0">
          <w:pPr>
            <w:pStyle w:val="Header"/>
            <w:jc w:val="center"/>
          </w:pPr>
        </w:p>
      </w:tc>
      <w:tc>
        <w:tcPr>
          <w:tcW w:w="4800" w:type="dxa"/>
        </w:tcPr>
        <w:p w14:paraId="0FEAA520" w14:textId="0EC3CFE7" w:rsidR="002C52E6" w:rsidRDefault="002C52E6" w:rsidP="4DFF06A0">
          <w:pPr>
            <w:pStyle w:val="Header"/>
            <w:ind w:right="-115"/>
            <w:jc w:val="right"/>
          </w:pPr>
        </w:p>
      </w:tc>
    </w:tr>
  </w:tbl>
  <w:p w14:paraId="2C08CAD3" w14:textId="3CF52F87" w:rsidR="002C52E6" w:rsidRDefault="002C52E6" w:rsidP="4DFF06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018DA" w14:textId="77777777" w:rsidR="002576B5" w:rsidRDefault="002576B5" w:rsidP="00343290">
      <w:pPr>
        <w:spacing w:after="0" w:line="240" w:lineRule="auto"/>
      </w:pPr>
      <w:r>
        <w:separator/>
      </w:r>
    </w:p>
  </w:footnote>
  <w:footnote w:type="continuationSeparator" w:id="0">
    <w:p w14:paraId="0C660949" w14:textId="77777777" w:rsidR="002576B5" w:rsidRDefault="002576B5" w:rsidP="00343290">
      <w:pPr>
        <w:spacing w:after="0" w:line="240" w:lineRule="auto"/>
      </w:pPr>
      <w:r>
        <w:continuationSeparator/>
      </w:r>
    </w:p>
  </w:footnote>
  <w:footnote w:type="continuationNotice" w:id="1">
    <w:p w14:paraId="3B16C352" w14:textId="77777777" w:rsidR="002576B5" w:rsidRDefault="002576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57F8" w14:textId="6BFC5B74" w:rsidR="002C52E6" w:rsidRPr="00343290" w:rsidRDefault="002C52E6" w:rsidP="00DB040E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FD36BAC">
      <w:rPr>
        <w:sz w:val="52"/>
        <w:szCs w:val="52"/>
      </w:rPr>
      <w:t>202</w:t>
    </w:r>
    <w:r w:rsidR="00E870E4">
      <w:rPr>
        <w:sz w:val="52"/>
        <w:szCs w:val="52"/>
      </w:rPr>
      <w:t>1</w:t>
    </w:r>
    <w:r w:rsidR="00B95682">
      <w:rPr>
        <w:sz w:val="52"/>
        <w:szCs w:val="52"/>
      </w:rPr>
      <w:t>-22</w:t>
    </w:r>
    <w:r w:rsidR="7FD36BAC">
      <w:rPr>
        <w:sz w:val="52"/>
        <w:szCs w:val="52"/>
      </w:rPr>
      <w:t xml:space="preserve"> Sixpence </w:t>
    </w:r>
    <w:r w:rsidR="7FD36BAC" w:rsidRPr="1DB9D26D">
      <w:rPr>
        <w:sz w:val="52"/>
        <w:szCs w:val="52"/>
      </w:rPr>
      <w:t>Grantee</w:t>
    </w:r>
    <w:r w:rsidR="7FD36BAC">
      <w:rPr>
        <w:sz w:val="52"/>
        <w:szCs w:val="52"/>
      </w:rPr>
      <w:t xml:space="preserve"> Contacts</w:t>
    </w:r>
  </w:p>
  <w:p w14:paraId="4C9181E4" w14:textId="77777777" w:rsidR="002C52E6" w:rsidRPr="00343290" w:rsidRDefault="002C52E6" w:rsidP="00F80244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14:paraId="5CBF730E" w14:textId="77777777" w:rsidR="002C52E6" w:rsidRDefault="002C52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qgUAk5AgYy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5338"/>
    <w:rsid w:val="0005551A"/>
    <w:rsid w:val="00062D9B"/>
    <w:rsid w:val="000909FF"/>
    <w:rsid w:val="000A07F6"/>
    <w:rsid w:val="000A7EC2"/>
    <w:rsid w:val="000B266E"/>
    <w:rsid w:val="000B2888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5DF9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436C"/>
    <w:rsid w:val="00195F2B"/>
    <w:rsid w:val="001972EB"/>
    <w:rsid w:val="0019757D"/>
    <w:rsid w:val="001A19FC"/>
    <w:rsid w:val="001A7309"/>
    <w:rsid w:val="001B66AB"/>
    <w:rsid w:val="001C77F1"/>
    <w:rsid w:val="001C781F"/>
    <w:rsid w:val="001E1032"/>
    <w:rsid w:val="001E2B28"/>
    <w:rsid w:val="001E5208"/>
    <w:rsid w:val="001F0FD9"/>
    <w:rsid w:val="001F300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0CD"/>
    <w:rsid w:val="00281490"/>
    <w:rsid w:val="002A450B"/>
    <w:rsid w:val="002A513F"/>
    <w:rsid w:val="002B0F7D"/>
    <w:rsid w:val="002B3BA7"/>
    <w:rsid w:val="002C1A8D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46E3"/>
    <w:rsid w:val="00316239"/>
    <w:rsid w:val="00331B87"/>
    <w:rsid w:val="003337CF"/>
    <w:rsid w:val="00343290"/>
    <w:rsid w:val="00350AEC"/>
    <w:rsid w:val="00356CA8"/>
    <w:rsid w:val="003734B6"/>
    <w:rsid w:val="00374268"/>
    <w:rsid w:val="00381A00"/>
    <w:rsid w:val="00396986"/>
    <w:rsid w:val="003A414E"/>
    <w:rsid w:val="003B0F86"/>
    <w:rsid w:val="003C78A9"/>
    <w:rsid w:val="003D207B"/>
    <w:rsid w:val="003D2F9C"/>
    <w:rsid w:val="003D71A7"/>
    <w:rsid w:val="003F4DE4"/>
    <w:rsid w:val="003F55A3"/>
    <w:rsid w:val="003F78E6"/>
    <w:rsid w:val="004020A7"/>
    <w:rsid w:val="004061F7"/>
    <w:rsid w:val="00414A04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2F39"/>
    <w:rsid w:val="00495B24"/>
    <w:rsid w:val="004A3006"/>
    <w:rsid w:val="004B76F7"/>
    <w:rsid w:val="004D2BF2"/>
    <w:rsid w:val="004D35F7"/>
    <w:rsid w:val="004E6BBE"/>
    <w:rsid w:val="004F26FC"/>
    <w:rsid w:val="004F49DC"/>
    <w:rsid w:val="004F4A99"/>
    <w:rsid w:val="005111C2"/>
    <w:rsid w:val="00536AD0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71A9"/>
    <w:rsid w:val="005C5FC8"/>
    <w:rsid w:val="005C7C50"/>
    <w:rsid w:val="005D652F"/>
    <w:rsid w:val="005E2470"/>
    <w:rsid w:val="005F1E36"/>
    <w:rsid w:val="005F3D60"/>
    <w:rsid w:val="005F539F"/>
    <w:rsid w:val="005F71A5"/>
    <w:rsid w:val="00607D52"/>
    <w:rsid w:val="0061018D"/>
    <w:rsid w:val="00614860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16FD"/>
    <w:rsid w:val="007361F3"/>
    <w:rsid w:val="00737BA5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5738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32847"/>
    <w:rsid w:val="0085278F"/>
    <w:rsid w:val="008549F4"/>
    <w:rsid w:val="00875DD5"/>
    <w:rsid w:val="00877600"/>
    <w:rsid w:val="0088583B"/>
    <w:rsid w:val="00890684"/>
    <w:rsid w:val="008A02AA"/>
    <w:rsid w:val="008A02B7"/>
    <w:rsid w:val="008A065D"/>
    <w:rsid w:val="008A4BC1"/>
    <w:rsid w:val="008B2458"/>
    <w:rsid w:val="008C0875"/>
    <w:rsid w:val="008C524E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05E5F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566F"/>
    <w:rsid w:val="00AB280E"/>
    <w:rsid w:val="00AC7423"/>
    <w:rsid w:val="00AD5245"/>
    <w:rsid w:val="00AD78C5"/>
    <w:rsid w:val="00AE57D9"/>
    <w:rsid w:val="00B04263"/>
    <w:rsid w:val="00B1714B"/>
    <w:rsid w:val="00B26392"/>
    <w:rsid w:val="00B32E62"/>
    <w:rsid w:val="00B33D9C"/>
    <w:rsid w:val="00B46D0E"/>
    <w:rsid w:val="00B60FB3"/>
    <w:rsid w:val="00B674A9"/>
    <w:rsid w:val="00B71194"/>
    <w:rsid w:val="00B73084"/>
    <w:rsid w:val="00B75F1B"/>
    <w:rsid w:val="00B76548"/>
    <w:rsid w:val="00B84B2E"/>
    <w:rsid w:val="00B85011"/>
    <w:rsid w:val="00B95682"/>
    <w:rsid w:val="00BA5D51"/>
    <w:rsid w:val="00BB1A44"/>
    <w:rsid w:val="00BE583F"/>
    <w:rsid w:val="00BF38C2"/>
    <w:rsid w:val="00BF4506"/>
    <w:rsid w:val="00BF5335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6B81"/>
    <w:rsid w:val="00C87C13"/>
    <w:rsid w:val="00C94FEB"/>
    <w:rsid w:val="00C95CF2"/>
    <w:rsid w:val="00CA0565"/>
    <w:rsid w:val="00CA6BCA"/>
    <w:rsid w:val="00CC0AC9"/>
    <w:rsid w:val="00CD30DD"/>
    <w:rsid w:val="00CD5A46"/>
    <w:rsid w:val="00CD6F49"/>
    <w:rsid w:val="00CD7434"/>
    <w:rsid w:val="00CE4F26"/>
    <w:rsid w:val="00CE5945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5946"/>
    <w:rsid w:val="00D96750"/>
    <w:rsid w:val="00DA27E5"/>
    <w:rsid w:val="00DA6592"/>
    <w:rsid w:val="00DB040E"/>
    <w:rsid w:val="00DB6188"/>
    <w:rsid w:val="00DC6F37"/>
    <w:rsid w:val="00DD3AC6"/>
    <w:rsid w:val="00DF451F"/>
    <w:rsid w:val="00DF6938"/>
    <w:rsid w:val="00E00CE7"/>
    <w:rsid w:val="00E0168B"/>
    <w:rsid w:val="00E02632"/>
    <w:rsid w:val="00E07E76"/>
    <w:rsid w:val="00E103E6"/>
    <w:rsid w:val="00E176EE"/>
    <w:rsid w:val="00E24DE9"/>
    <w:rsid w:val="00E3758D"/>
    <w:rsid w:val="00E71C20"/>
    <w:rsid w:val="00E730A6"/>
    <w:rsid w:val="00E74E28"/>
    <w:rsid w:val="00E7580D"/>
    <w:rsid w:val="00E870E4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1FDF"/>
    <w:rsid w:val="00F24F9A"/>
    <w:rsid w:val="00F3184F"/>
    <w:rsid w:val="00F35546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1114B86"/>
    <w:rsid w:val="016EA591"/>
    <w:rsid w:val="017ABE6F"/>
    <w:rsid w:val="01D54653"/>
    <w:rsid w:val="01F258B1"/>
    <w:rsid w:val="02CF4256"/>
    <w:rsid w:val="0333E4E5"/>
    <w:rsid w:val="036C8776"/>
    <w:rsid w:val="043D7A2B"/>
    <w:rsid w:val="04E13635"/>
    <w:rsid w:val="06BD9EB5"/>
    <w:rsid w:val="06F22976"/>
    <w:rsid w:val="07D0E273"/>
    <w:rsid w:val="081913F4"/>
    <w:rsid w:val="08AB9F7D"/>
    <w:rsid w:val="09AC1E80"/>
    <w:rsid w:val="09EFB073"/>
    <w:rsid w:val="0C7D3FC9"/>
    <w:rsid w:val="0CBD8973"/>
    <w:rsid w:val="0D3D33E9"/>
    <w:rsid w:val="0F34A2E9"/>
    <w:rsid w:val="0FFA6415"/>
    <w:rsid w:val="1142ACAE"/>
    <w:rsid w:val="11796F9D"/>
    <w:rsid w:val="12D5AE80"/>
    <w:rsid w:val="15ACD843"/>
    <w:rsid w:val="15CE4CA0"/>
    <w:rsid w:val="169B6BFB"/>
    <w:rsid w:val="180D6C99"/>
    <w:rsid w:val="1985F57C"/>
    <w:rsid w:val="1B18956B"/>
    <w:rsid w:val="1B1B335A"/>
    <w:rsid w:val="1B72E3AE"/>
    <w:rsid w:val="1BCE3B91"/>
    <w:rsid w:val="1CA8F8D2"/>
    <w:rsid w:val="1D9BEFEA"/>
    <w:rsid w:val="1DB9D26D"/>
    <w:rsid w:val="1E27E1A5"/>
    <w:rsid w:val="225C0C3F"/>
    <w:rsid w:val="2293A74B"/>
    <w:rsid w:val="25A0D8AF"/>
    <w:rsid w:val="25B6F357"/>
    <w:rsid w:val="26054A71"/>
    <w:rsid w:val="26439112"/>
    <w:rsid w:val="271947BC"/>
    <w:rsid w:val="29137C6D"/>
    <w:rsid w:val="2B3CA955"/>
    <w:rsid w:val="2B515BC4"/>
    <w:rsid w:val="2BA42F84"/>
    <w:rsid w:val="2C665563"/>
    <w:rsid w:val="2D2E4C84"/>
    <w:rsid w:val="2F8FDE6A"/>
    <w:rsid w:val="3030AF49"/>
    <w:rsid w:val="30D713AA"/>
    <w:rsid w:val="30E5F560"/>
    <w:rsid w:val="31303907"/>
    <w:rsid w:val="31340238"/>
    <w:rsid w:val="3201BDA7"/>
    <w:rsid w:val="323EA948"/>
    <w:rsid w:val="333935F1"/>
    <w:rsid w:val="334732DC"/>
    <w:rsid w:val="35C733EA"/>
    <w:rsid w:val="3610E964"/>
    <w:rsid w:val="361CA84C"/>
    <w:rsid w:val="36696177"/>
    <w:rsid w:val="36B0C09B"/>
    <w:rsid w:val="385C6651"/>
    <w:rsid w:val="385C8711"/>
    <w:rsid w:val="389A26E6"/>
    <w:rsid w:val="3A858894"/>
    <w:rsid w:val="3ACD1509"/>
    <w:rsid w:val="3AEC6621"/>
    <w:rsid w:val="3BEBED19"/>
    <w:rsid w:val="3C2A0486"/>
    <w:rsid w:val="3E6BB3C5"/>
    <w:rsid w:val="3FFD0383"/>
    <w:rsid w:val="40050E0B"/>
    <w:rsid w:val="4185244F"/>
    <w:rsid w:val="424F4C55"/>
    <w:rsid w:val="443D596E"/>
    <w:rsid w:val="45A60D26"/>
    <w:rsid w:val="46223987"/>
    <w:rsid w:val="464EBF03"/>
    <w:rsid w:val="46EE80C0"/>
    <w:rsid w:val="47775D75"/>
    <w:rsid w:val="4804EFCC"/>
    <w:rsid w:val="48C4C39E"/>
    <w:rsid w:val="490E83A8"/>
    <w:rsid w:val="4AAAE8F6"/>
    <w:rsid w:val="4AED261B"/>
    <w:rsid w:val="4BB8941C"/>
    <w:rsid w:val="4C4F63CC"/>
    <w:rsid w:val="4C800D7C"/>
    <w:rsid w:val="4D885BE3"/>
    <w:rsid w:val="4DC9615B"/>
    <w:rsid w:val="4DFF06A0"/>
    <w:rsid w:val="4E2B0142"/>
    <w:rsid w:val="4FFB4355"/>
    <w:rsid w:val="5025F24E"/>
    <w:rsid w:val="51A15ABA"/>
    <w:rsid w:val="52024779"/>
    <w:rsid w:val="52CC447B"/>
    <w:rsid w:val="52D85F47"/>
    <w:rsid w:val="541AC378"/>
    <w:rsid w:val="55322EF1"/>
    <w:rsid w:val="56609C72"/>
    <w:rsid w:val="566418E1"/>
    <w:rsid w:val="579ADEE3"/>
    <w:rsid w:val="57B5D63B"/>
    <w:rsid w:val="58123E8A"/>
    <w:rsid w:val="58EE3DAC"/>
    <w:rsid w:val="599C538C"/>
    <w:rsid w:val="59B56DA2"/>
    <w:rsid w:val="59FFD6F5"/>
    <w:rsid w:val="5A169030"/>
    <w:rsid w:val="5A3062D7"/>
    <w:rsid w:val="5A6A23B2"/>
    <w:rsid w:val="5B081288"/>
    <w:rsid w:val="5D9E0B83"/>
    <w:rsid w:val="5E1375CA"/>
    <w:rsid w:val="5E4FD930"/>
    <w:rsid w:val="5F7AC65E"/>
    <w:rsid w:val="5FCECD15"/>
    <w:rsid w:val="5FF9287F"/>
    <w:rsid w:val="620AE8DA"/>
    <w:rsid w:val="63154B19"/>
    <w:rsid w:val="647FCA26"/>
    <w:rsid w:val="661054A9"/>
    <w:rsid w:val="661BE314"/>
    <w:rsid w:val="66AAA433"/>
    <w:rsid w:val="66B05023"/>
    <w:rsid w:val="6756FDC1"/>
    <w:rsid w:val="677377B4"/>
    <w:rsid w:val="68059A6D"/>
    <w:rsid w:val="6903F4D8"/>
    <w:rsid w:val="69E3D998"/>
    <w:rsid w:val="6AB3209B"/>
    <w:rsid w:val="6C2886A2"/>
    <w:rsid w:val="6D144B4A"/>
    <w:rsid w:val="6D23DCD4"/>
    <w:rsid w:val="6E5768FE"/>
    <w:rsid w:val="70563012"/>
    <w:rsid w:val="706ED66D"/>
    <w:rsid w:val="711ED161"/>
    <w:rsid w:val="733C0764"/>
    <w:rsid w:val="733C8A70"/>
    <w:rsid w:val="738DAAB9"/>
    <w:rsid w:val="73E4D266"/>
    <w:rsid w:val="73E736C1"/>
    <w:rsid w:val="73E9459A"/>
    <w:rsid w:val="744889D5"/>
    <w:rsid w:val="74E714D9"/>
    <w:rsid w:val="75ED1B05"/>
    <w:rsid w:val="76F21FE7"/>
    <w:rsid w:val="771F1D69"/>
    <w:rsid w:val="774F65AF"/>
    <w:rsid w:val="7778B234"/>
    <w:rsid w:val="77A11FF5"/>
    <w:rsid w:val="7803226B"/>
    <w:rsid w:val="7831B922"/>
    <w:rsid w:val="789FBC9F"/>
    <w:rsid w:val="78F865C4"/>
    <w:rsid w:val="7AC4EDD7"/>
    <w:rsid w:val="7AD42648"/>
    <w:rsid w:val="7AF5FD37"/>
    <w:rsid w:val="7C2E3135"/>
    <w:rsid w:val="7C76842D"/>
    <w:rsid w:val="7CD3B86D"/>
    <w:rsid w:val="7D923176"/>
    <w:rsid w:val="7E54A7FA"/>
    <w:rsid w:val="7E64CFD4"/>
    <w:rsid w:val="7E8B16FC"/>
    <w:rsid w:val="7E96EE2D"/>
    <w:rsid w:val="7FD3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9159A0"/>
  <w15:docId w15:val="{DC79304C-9A90-4ED4-BA6E-DB7E6E4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9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xbe">
    <w:name w:val="_xbe"/>
    <w:basedOn w:val="DefaultParagraphFont"/>
    <w:rsid w:val="00031905"/>
  </w:style>
  <w:style w:type="character" w:customStyle="1" w:styleId="normaltextrun">
    <w:name w:val="normaltextrun"/>
    <w:basedOn w:val="DefaultParagraphFont"/>
    <w:rsid w:val="00560A1A"/>
  </w:style>
  <w:style w:type="character" w:customStyle="1" w:styleId="eop">
    <w:name w:val="eop"/>
    <w:basedOn w:val="DefaultParagraphFont"/>
    <w:rsid w:val="00560A1A"/>
  </w:style>
  <w:style w:type="character" w:customStyle="1" w:styleId="Mention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customStyle="1" w:styleId="normaltextrun1">
    <w:name w:val="normaltextrun1"/>
    <w:basedOn w:val="DefaultParagraphFont"/>
    <w:rsid w:val="009479E4"/>
  </w:style>
  <w:style w:type="character" w:customStyle="1" w:styleId="w8qarf">
    <w:name w:val="w8qarf"/>
    <w:basedOn w:val="DefaultParagraphFont"/>
    <w:rsid w:val="004020A7"/>
  </w:style>
  <w:style w:type="character" w:customStyle="1" w:styleId="lrzxr">
    <w:name w:val="lrzxr"/>
    <w:basedOn w:val="DefaultParagraphFont"/>
    <w:rsid w:val="004020A7"/>
  </w:style>
  <w:style w:type="character" w:customStyle="1" w:styleId="zgwrf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birnie@centralnebraskacap.com" TargetMode="External"/><Relationship Id="rId18" Type="http://schemas.openxmlformats.org/officeDocument/2006/relationships/hyperlink" Target="dianeb@creteschools.org" TargetMode="External"/><Relationship Id="rId26" Type="http://schemas.openxmlformats.org/officeDocument/2006/relationships/hyperlink" Target="mailto:Amywerts@htrstitans.org" TargetMode="External"/><Relationship Id="rId39" Type="http://schemas.openxmlformats.org/officeDocument/2006/relationships/hyperlink" Target="mailto:Bill.comley@schuylercommuityschools.org" TargetMode="External"/><Relationship Id="rId21" Type="http://schemas.openxmlformats.org/officeDocument/2006/relationships/hyperlink" Target="mailto:../asickler@voa.org" TargetMode="External"/><Relationship Id="rId34" Type="http://schemas.openxmlformats.org/officeDocument/2006/relationships/hyperlink" Target="mailto:ACoomes@educareomaha.org" TargetMode="External"/><Relationship Id="rId42" Type="http://schemas.openxmlformats.org/officeDocument/2006/relationships/hyperlink" Target="mailto:rmiller@esu13.org" TargetMode="External"/><Relationship Id="rId47" Type="http://schemas.openxmlformats.org/officeDocument/2006/relationships/hyperlink" Target="mailto:chandra.berlin@yorkdukes.org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rmiller@esu13.org" TargetMode="External"/><Relationship Id="rId29" Type="http://schemas.openxmlformats.org/officeDocument/2006/relationships/hyperlink" Target="mailto:quentin.brown@educarelincoln.org" TargetMode="External"/><Relationship Id="rId11" Type="http://schemas.openxmlformats.org/officeDocument/2006/relationships/hyperlink" Target="mailto:srischling@alliancebulldogs.org" TargetMode="External"/><Relationship Id="rId24" Type="http://schemas.openxmlformats.org/officeDocument/2006/relationships/hyperlink" Target="mailto:Asundberg@hshn.org" TargetMode="External"/><Relationship Id="rId32" Type="http://schemas.openxmlformats.org/officeDocument/2006/relationships/hyperlink" Target="mailto:jrubbelohde@mpsomaha.org" TargetMode="External"/><Relationship Id="rId37" Type="http://schemas.openxmlformats.org/officeDocument/2006/relationships/hyperlink" Target="mailto:Pdrewes-hynek@paplv.org" TargetMode="External"/><Relationship Id="rId40" Type="http://schemas.openxmlformats.org/officeDocument/2006/relationships/hyperlink" Target="mailto:Jbenson@sbps.net" TargetMode="External"/><Relationship Id="rId45" Type="http://schemas.openxmlformats.org/officeDocument/2006/relationships/hyperlink" Target="mailto:bstansberry@wintnebagok12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birnie@centralnebraskacap.com" TargetMode="External"/><Relationship Id="rId23" Type="http://schemas.openxmlformats.org/officeDocument/2006/relationships/hyperlink" Target="aflores@hshn.org" TargetMode="External"/><Relationship Id="rId28" Type="http://schemas.openxmlformats.org/officeDocument/2006/relationships/hyperlink" Target="mailto:khagan@cedars-kids.org" TargetMode="External"/><Relationship Id="rId36" Type="http://schemas.openxmlformats.org/officeDocument/2006/relationships/hyperlink" Target="mailto:mdredge@centralnebraskacap.com" TargetMode="External"/><Relationship Id="rId49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sjohnson@fallscityps.org" TargetMode="External"/><Relationship Id="rId31" Type="http://schemas.openxmlformats.org/officeDocument/2006/relationships/hyperlink" Target="mailto:mdredge@centralnebraskacap.com" TargetMode="External"/><Relationship Id="rId44" Type="http://schemas.openxmlformats.org/officeDocument/2006/relationships/hyperlink" Target="mailto:lsateren@unpsk-12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ichaela.schweitzer@bbps.org" TargetMode="External"/><Relationship Id="rId22" Type="http://schemas.openxmlformats.org/officeDocument/2006/relationships/hyperlink" Target="mailto:rmiller@esu13.org" TargetMode="External"/><Relationship Id="rId27" Type="http://schemas.openxmlformats.org/officeDocument/2006/relationships/hyperlink" Target="mailto:tracy.naylor@lexschools.org" TargetMode="External"/><Relationship Id="rId30" Type="http://schemas.openxmlformats.org/officeDocument/2006/relationships/hyperlink" Target="mailto:masher@lps.org" TargetMode="External"/><Relationship Id="rId35" Type="http://schemas.openxmlformats.org/officeDocument/2006/relationships/hyperlink" Target="mailto:JParker@educareomaha.org" TargetMode="External"/><Relationship Id="rId43" Type="http://schemas.openxmlformats.org/officeDocument/2006/relationships/hyperlink" Target="mailto:mdredge@centralnebraskacap.com" TargetMode="External"/><Relationship Id="rId48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mailto:Ty.wessels@apsbulldogs.org" TargetMode="External"/><Relationship Id="rId17" Type="http://schemas.openxmlformats.org/officeDocument/2006/relationships/hyperlink" Target="mailto:chaveza@discoverers.org" TargetMode="External"/><Relationship Id="rId25" Type="http://schemas.openxmlformats.org/officeDocument/2006/relationships/hyperlink" Target="mailto:Wendy.keele@hpstigers.org" TargetMode="External"/><Relationship Id="rId33" Type="http://schemas.openxmlformats.org/officeDocument/2006/relationships/hyperlink" Target="mailto:melissajantz@npsne.org" TargetMode="External"/><Relationship Id="rId38" Type="http://schemas.openxmlformats.org/officeDocument/2006/relationships/hyperlink" Target="mailto:pdobrovolny@pcsd.org" TargetMode="External"/><Relationship Id="rId46" Type="http://schemas.openxmlformats.org/officeDocument/2006/relationships/hyperlink" Target="mailto:chelsey.klein@yorkdukes.org" TargetMode="External"/><Relationship Id="rId20" Type="http://schemas.openxmlformats.org/officeDocument/2006/relationships/hyperlink" Target="mailto:lauren.stoklasa@fpsmail.org" TargetMode="External"/><Relationship Id="rId41" Type="http://schemas.openxmlformats.org/officeDocument/2006/relationships/hyperlink" Target="michele.rayburn@esu6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6" ma:contentTypeDescription="Create a new document." ma:contentTypeScope="" ma:versionID="4b1b67460114c19a6fed8f358d247f13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2932bf825cbd6ea9e581ec40d07bee6b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411447-CECD-4D56-B31E-B1641AAF8087}">
  <ds:schemaRefs>
    <ds:schemaRef ds:uri="http://purl.org/dc/elements/1.1/"/>
    <ds:schemaRef ds:uri="http://purl.org/dc/terms/"/>
    <ds:schemaRef ds:uri="http://schemas.microsoft.com/office/2006/metadata/properties"/>
    <ds:schemaRef ds:uri="f91effe1-71ed-4fb6-9e64-44cf3223fcfb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cb8e99d-f9c1-4de8-a2a4-3a99c85817e1"/>
    <ds:schemaRef ds:uri="d1fab3fc-8fd6-437e-9726-35f43dcf986a"/>
  </ds:schemaRefs>
</ds:datastoreItem>
</file>

<file path=customXml/itemProps3.xml><?xml version="1.0" encoding="utf-8"?>
<ds:datastoreItem xmlns:ds="http://schemas.openxmlformats.org/officeDocument/2006/customXml" ds:itemID="{5C942549-5648-4692-879D-5E0249413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038</Words>
  <Characters>5920</Characters>
  <Application>Microsoft Office Word</Application>
  <DocSecurity>0</DocSecurity>
  <Lines>49</Lines>
  <Paragraphs>13</Paragraphs>
  <ScaleCrop>false</ScaleCrop>
  <Company>Microsoft</Company>
  <LinksUpToDate>false</LinksUpToDate>
  <CharactersWithSpaces>6945</CharactersWithSpaces>
  <SharedDoc>false</SharedDoc>
  <HLinks>
    <vt:vector size="222" baseType="variant">
      <vt:variant>
        <vt:i4>1310831</vt:i4>
      </vt:variant>
      <vt:variant>
        <vt:i4>108</vt:i4>
      </vt:variant>
      <vt:variant>
        <vt:i4>0</vt:i4>
      </vt:variant>
      <vt:variant>
        <vt:i4>5</vt:i4>
      </vt:variant>
      <vt:variant>
        <vt:lpwstr>mailto:chandra.berlin@yorkdukes.org</vt:lpwstr>
      </vt:variant>
      <vt:variant>
        <vt:lpwstr/>
      </vt:variant>
      <vt:variant>
        <vt:i4>7405576</vt:i4>
      </vt:variant>
      <vt:variant>
        <vt:i4>105</vt:i4>
      </vt:variant>
      <vt:variant>
        <vt:i4>0</vt:i4>
      </vt:variant>
      <vt:variant>
        <vt:i4>5</vt:i4>
      </vt:variant>
      <vt:variant>
        <vt:lpwstr>mailto:chelsey.klein@yorkdukes.org</vt:lpwstr>
      </vt:variant>
      <vt:variant>
        <vt:lpwstr/>
      </vt:variant>
      <vt:variant>
        <vt:i4>5242983</vt:i4>
      </vt:variant>
      <vt:variant>
        <vt:i4>102</vt:i4>
      </vt:variant>
      <vt:variant>
        <vt:i4>0</vt:i4>
      </vt:variant>
      <vt:variant>
        <vt:i4>5</vt:i4>
      </vt:variant>
      <vt:variant>
        <vt:lpwstr>mailto:bstansberry@wintnebagok12.org</vt:lpwstr>
      </vt:variant>
      <vt:variant>
        <vt:lpwstr/>
      </vt:variant>
      <vt:variant>
        <vt:i4>2424914</vt:i4>
      </vt:variant>
      <vt:variant>
        <vt:i4>99</vt:i4>
      </vt:variant>
      <vt:variant>
        <vt:i4>0</vt:i4>
      </vt:variant>
      <vt:variant>
        <vt:i4>5</vt:i4>
      </vt:variant>
      <vt:variant>
        <vt:lpwstr>mailto:lsateren@unpsk-12.org</vt:lpwstr>
      </vt:variant>
      <vt:variant>
        <vt:lpwstr/>
      </vt:variant>
      <vt:variant>
        <vt:i4>4849770</vt:i4>
      </vt:variant>
      <vt:variant>
        <vt:i4>96</vt:i4>
      </vt:variant>
      <vt:variant>
        <vt:i4>0</vt:i4>
      </vt:variant>
      <vt:variant>
        <vt:i4>5</vt:i4>
      </vt:variant>
      <vt:variant>
        <vt:lpwstr>mailto:mdredge@centralnebraskacap.com</vt:lpwstr>
      </vt:variant>
      <vt:variant>
        <vt:lpwstr/>
      </vt:variant>
      <vt:variant>
        <vt:i4>4980848</vt:i4>
      </vt:variant>
      <vt:variant>
        <vt:i4>93</vt:i4>
      </vt:variant>
      <vt:variant>
        <vt:i4>0</vt:i4>
      </vt:variant>
      <vt:variant>
        <vt:i4>5</vt:i4>
      </vt:variant>
      <vt:variant>
        <vt:lpwstr>mailto:rmiller@esu13.org</vt:lpwstr>
      </vt:variant>
      <vt:variant>
        <vt:lpwstr/>
      </vt:variant>
      <vt:variant>
        <vt:i4>7667729</vt:i4>
      </vt:variant>
      <vt:variant>
        <vt:i4>90</vt:i4>
      </vt:variant>
      <vt:variant>
        <vt:i4>0</vt:i4>
      </vt:variant>
      <vt:variant>
        <vt:i4>5</vt:i4>
      </vt:variant>
      <vt:variant>
        <vt:lpwstr>https://www.google.com/search?q=seward%20public%20school&amp;rlz=1C1GCEA_enUS750US750&amp;oq=seward+&amp;aqs=chrome.1.69i57j35i39j0j46j0l4.4191j0j8&amp;sourceid=chrome&amp;ie=UTF-8&amp;sxsrf=ALeKk01DkvxfpM3ao8b7K5OJGHBo0EUqxg:1588619511021&amp;npsic=0&amp;rflfq=1&amp;rlha=0&amp;rllag=40915897,-97092240,1509&amp;tbm=lcl&amp;rldimm=17548837173204092638&amp;lqi=ChRzZXdhcmQgcHVibGljIHNjaG9vbFosChRzZXdhcmQgcHVibGljIHNjaG9vbCIUc2V3YXJkIHB1YmxpYyBzY2hvb2w&amp;ved=2ahUKEwjqwIzt9JrpAhWF-aQKHTIwDEgQvS4wAHoECAcQGQ&amp;rldoc=1&amp;tbs=lrf:!1m4!1u2!2m2!2m1!1e1!1m4!1u16!2m2!16m1!1e1!1m4!1u16!2m2!16m1!1e2!2m1!1e2!2m1!1e16!3sIAE,lf:1,lf_ui:2&amp;rlst=f</vt:lpwstr>
      </vt:variant>
      <vt:variant>
        <vt:lpwstr/>
      </vt:variant>
      <vt:variant>
        <vt:i4>3670038</vt:i4>
      </vt:variant>
      <vt:variant>
        <vt:i4>87</vt:i4>
      </vt:variant>
      <vt:variant>
        <vt:i4>0</vt:i4>
      </vt:variant>
      <vt:variant>
        <vt:i4>5</vt:i4>
      </vt:variant>
      <vt:variant>
        <vt:lpwstr>mailto:Jbenson@sbps.net</vt:lpwstr>
      </vt:variant>
      <vt:variant>
        <vt:lpwstr/>
      </vt:variant>
      <vt:variant>
        <vt:i4>4128834</vt:i4>
      </vt:variant>
      <vt:variant>
        <vt:i4>84</vt:i4>
      </vt:variant>
      <vt:variant>
        <vt:i4>0</vt:i4>
      </vt:variant>
      <vt:variant>
        <vt:i4>5</vt:i4>
      </vt:variant>
      <vt:variant>
        <vt:lpwstr>mailto:Bill.comley@schuylercommuityschools.org</vt:lpwstr>
      </vt:variant>
      <vt:variant>
        <vt:lpwstr/>
      </vt:variant>
      <vt:variant>
        <vt:i4>3342346</vt:i4>
      </vt:variant>
      <vt:variant>
        <vt:i4>81</vt:i4>
      </vt:variant>
      <vt:variant>
        <vt:i4>0</vt:i4>
      </vt:variant>
      <vt:variant>
        <vt:i4>5</vt:i4>
      </vt:variant>
      <vt:variant>
        <vt:lpwstr>mailto:pdobrovolny@pcsd.org</vt:lpwstr>
      </vt:variant>
      <vt:variant>
        <vt:lpwstr/>
      </vt:variant>
      <vt:variant>
        <vt:i4>7798798</vt:i4>
      </vt:variant>
      <vt:variant>
        <vt:i4>78</vt:i4>
      </vt:variant>
      <vt:variant>
        <vt:i4>0</vt:i4>
      </vt:variant>
      <vt:variant>
        <vt:i4>5</vt:i4>
      </vt:variant>
      <vt:variant>
        <vt:lpwstr>mailto:Pdrewes-hynek@paplv.org</vt:lpwstr>
      </vt:variant>
      <vt:variant>
        <vt:lpwstr/>
      </vt:variant>
      <vt:variant>
        <vt:i4>4849770</vt:i4>
      </vt:variant>
      <vt:variant>
        <vt:i4>75</vt:i4>
      </vt:variant>
      <vt:variant>
        <vt:i4>0</vt:i4>
      </vt:variant>
      <vt:variant>
        <vt:i4>5</vt:i4>
      </vt:variant>
      <vt:variant>
        <vt:lpwstr>mailto:mdredge@centralnebraskacap.com</vt:lpwstr>
      </vt:variant>
      <vt:variant>
        <vt:lpwstr/>
      </vt:variant>
      <vt:variant>
        <vt:i4>3997720</vt:i4>
      </vt:variant>
      <vt:variant>
        <vt:i4>72</vt:i4>
      </vt:variant>
      <vt:variant>
        <vt:i4>0</vt:i4>
      </vt:variant>
      <vt:variant>
        <vt:i4>5</vt:i4>
      </vt:variant>
      <vt:variant>
        <vt:lpwstr>mailto:JParker@educareomaha.org</vt:lpwstr>
      </vt:variant>
      <vt:variant>
        <vt:lpwstr/>
      </vt:variant>
      <vt:variant>
        <vt:i4>4128790</vt:i4>
      </vt:variant>
      <vt:variant>
        <vt:i4>69</vt:i4>
      </vt:variant>
      <vt:variant>
        <vt:i4>0</vt:i4>
      </vt:variant>
      <vt:variant>
        <vt:i4>5</vt:i4>
      </vt:variant>
      <vt:variant>
        <vt:lpwstr>mailto:ACoomes@educareomaha.org</vt:lpwstr>
      </vt:variant>
      <vt:variant>
        <vt:lpwstr/>
      </vt:variant>
      <vt:variant>
        <vt:i4>6684764</vt:i4>
      </vt:variant>
      <vt:variant>
        <vt:i4>66</vt:i4>
      </vt:variant>
      <vt:variant>
        <vt:i4>0</vt:i4>
      </vt:variant>
      <vt:variant>
        <vt:i4>5</vt:i4>
      </vt:variant>
      <vt:variant>
        <vt:lpwstr>mailto:melissajantz@npsne.org</vt:lpwstr>
      </vt:variant>
      <vt:variant>
        <vt:lpwstr/>
      </vt:variant>
      <vt:variant>
        <vt:i4>3735556</vt:i4>
      </vt:variant>
      <vt:variant>
        <vt:i4>63</vt:i4>
      </vt:variant>
      <vt:variant>
        <vt:i4>0</vt:i4>
      </vt:variant>
      <vt:variant>
        <vt:i4>5</vt:i4>
      </vt:variant>
      <vt:variant>
        <vt:lpwstr>mailto:jrubbelohde@mpsomaha.org</vt:lpwstr>
      </vt:variant>
      <vt:variant>
        <vt:lpwstr/>
      </vt:variant>
      <vt:variant>
        <vt:i4>4849770</vt:i4>
      </vt:variant>
      <vt:variant>
        <vt:i4>60</vt:i4>
      </vt:variant>
      <vt:variant>
        <vt:i4>0</vt:i4>
      </vt:variant>
      <vt:variant>
        <vt:i4>5</vt:i4>
      </vt:variant>
      <vt:variant>
        <vt:lpwstr>mailto:mdredge@centralnebraskacap.com</vt:lpwstr>
      </vt:variant>
      <vt:variant>
        <vt:lpwstr/>
      </vt:variant>
      <vt:variant>
        <vt:i4>7667777</vt:i4>
      </vt:variant>
      <vt:variant>
        <vt:i4>57</vt:i4>
      </vt:variant>
      <vt:variant>
        <vt:i4>0</vt:i4>
      </vt:variant>
      <vt:variant>
        <vt:i4>5</vt:i4>
      </vt:variant>
      <vt:variant>
        <vt:lpwstr>mailto:masher@lps.org</vt:lpwstr>
      </vt:variant>
      <vt:variant>
        <vt:lpwstr/>
      </vt:variant>
      <vt:variant>
        <vt:i4>2162762</vt:i4>
      </vt:variant>
      <vt:variant>
        <vt:i4>54</vt:i4>
      </vt:variant>
      <vt:variant>
        <vt:i4>0</vt:i4>
      </vt:variant>
      <vt:variant>
        <vt:i4>5</vt:i4>
      </vt:variant>
      <vt:variant>
        <vt:lpwstr>mailto:quentin.brown@educarelincoln.org</vt:lpwstr>
      </vt:variant>
      <vt:variant>
        <vt:lpwstr/>
      </vt:variant>
      <vt:variant>
        <vt:i4>7143430</vt:i4>
      </vt:variant>
      <vt:variant>
        <vt:i4>51</vt:i4>
      </vt:variant>
      <vt:variant>
        <vt:i4>0</vt:i4>
      </vt:variant>
      <vt:variant>
        <vt:i4>5</vt:i4>
      </vt:variant>
      <vt:variant>
        <vt:lpwstr>mailto:khagan@cedars-kids.org</vt:lpwstr>
      </vt:variant>
      <vt:variant>
        <vt:lpwstr/>
      </vt:variant>
      <vt:variant>
        <vt:i4>6029346</vt:i4>
      </vt:variant>
      <vt:variant>
        <vt:i4>48</vt:i4>
      </vt:variant>
      <vt:variant>
        <vt:i4>0</vt:i4>
      </vt:variant>
      <vt:variant>
        <vt:i4>5</vt:i4>
      </vt:variant>
      <vt:variant>
        <vt:lpwstr>mailto:tracy.naylor@lexschools.org</vt:lpwstr>
      </vt:variant>
      <vt:variant>
        <vt:lpwstr/>
      </vt:variant>
      <vt:variant>
        <vt:i4>65586</vt:i4>
      </vt:variant>
      <vt:variant>
        <vt:i4>45</vt:i4>
      </vt:variant>
      <vt:variant>
        <vt:i4>0</vt:i4>
      </vt:variant>
      <vt:variant>
        <vt:i4>5</vt:i4>
      </vt:variant>
      <vt:variant>
        <vt:lpwstr>mailto:carenner@kearneycats.org</vt:lpwstr>
      </vt:variant>
      <vt:variant>
        <vt:lpwstr/>
      </vt:variant>
      <vt:variant>
        <vt:i4>6226041</vt:i4>
      </vt:variant>
      <vt:variant>
        <vt:i4>42</vt:i4>
      </vt:variant>
      <vt:variant>
        <vt:i4>0</vt:i4>
      </vt:variant>
      <vt:variant>
        <vt:i4>5</vt:i4>
      </vt:variant>
      <vt:variant>
        <vt:lpwstr>mailto:Amywerts@htrstitans.org</vt:lpwstr>
      </vt:variant>
      <vt:variant>
        <vt:lpwstr/>
      </vt:variant>
      <vt:variant>
        <vt:i4>327777</vt:i4>
      </vt:variant>
      <vt:variant>
        <vt:i4>39</vt:i4>
      </vt:variant>
      <vt:variant>
        <vt:i4>0</vt:i4>
      </vt:variant>
      <vt:variant>
        <vt:i4>5</vt:i4>
      </vt:variant>
      <vt:variant>
        <vt:lpwstr>mailto:Wendy.keele@hpstigers.org</vt:lpwstr>
      </vt:variant>
      <vt:variant>
        <vt:lpwstr/>
      </vt:variant>
      <vt:variant>
        <vt:i4>4980853</vt:i4>
      </vt:variant>
      <vt:variant>
        <vt:i4>36</vt:i4>
      </vt:variant>
      <vt:variant>
        <vt:i4>0</vt:i4>
      </vt:variant>
      <vt:variant>
        <vt:i4>5</vt:i4>
      </vt:variant>
      <vt:variant>
        <vt:lpwstr>mailto:Asundberg@hshn.org</vt:lpwstr>
      </vt:variant>
      <vt:variant>
        <vt:lpwstr/>
      </vt:variant>
      <vt:variant>
        <vt:i4>4980848</vt:i4>
      </vt:variant>
      <vt:variant>
        <vt:i4>33</vt:i4>
      </vt:variant>
      <vt:variant>
        <vt:i4>0</vt:i4>
      </vt:variant>
      <vt:variant>
        <vt:i4>5</vt:i4>
      </vt:variant>
      <vt:variant>
        <vt:lpwstr>mailto:rmiller@esu13.org</vt:lpwstr>
      </vt:variant>
      <vt:variant>
        <vt:lpwstr/>
      </vt:variant>
      <vt:variant>
        <vt:i4>7471121</vt:i4>
      </vt:variant>
      <vt:variant>
        <vt:i4>30</vt:i4>
      </vt:variant>
      <vt:variant>
        <vt:i4>0</vt:i4>
      </vt:variant>
      <vt:variant>
        <vt:i4>5</vt:i4>
      </vt:variant>
      <vt:variant>
        <vt:lpwstr>mailto:../asickler@voa.org</vt:lpwstr>
      </vt:variant>
      <vt:variant>
        <vt:lpwstr/>
      </vt:variant>
      <vt:variant>
        <vt:i4>4128860</vt:i4>
      </vt:variant>
      <vt:variant>
        <vt:i4>27</vt:i4>
      </vt:variant>
      <vt:variant>
        <vt:i4>0</vt:i4>
      </vt:variant>
      <vt:variant>
        <vt:i4>5</vt:i4>
      </vt:variant>
      <vt:variant>
        <vt:lpwstr>mailto:lauren.stoklasa@fpsmail.org</vt:lpwstr>
      </vt:variant>
      <vt:variant>
        <vt:lpwstr/>
      </vt:variant>
      <vt:variant>
        <vt:i4>589856</vt:i4>
      </vt:variant>
      <vt:variant>
        <vt:i4>24</vt:i4>
      </vt:variant>
      <vt:variant>
        <vt:i4>0</vt:i4>
      </vt:variant>
      <vt:variant>
        <vt:i4>5</vt:i4>
      </vt:variant>
      <vt:variant>
        <vt:lpwstr>mailto:sjohnson@fallscityps.org</vt:lpwstr>
      </vt:variant>
      <vt:variant>
        <vt:lpwstr/>
      </vt:variant>
      <vt:variant>
        <vt:i4>2162709</vt:i4>
      </vt:variant>
      <vt:variant>
        <vt:i4>21</vt:i4>
      </vt:variant>
      <vt:variant>
        <vt:i4>0</vt:i4>
      </vt:variant>
      <vt:variant>
        <vt:i4>5</vt:i4>
      </vt:variant>
      <vt:variant>
        <vt:lpwstr>mailto:fabiolad@creteschools.org</vt:lpwstr>
      </vt:variant>
      <vt:variant>
        <vt:lpwstr/>
      </vt:variant>
      <vt:variant>
        <vt:i4>6750286</vt:i4>
      </vt:variant>
      <vt:variant>
        <vt:i4>18</vt:i4>
      </vt:variant>
      <vt:variant>
        <vt:i4>0</vt:i4>
      </vt:variant>
      <vt:variant>
        <vt:i4>5</vt:i4>
      </vt:variant>
      <vt:variant>
        <vt:lpwstr>mailto:chaveza@discoverers.org</vt:lpwstr>
      </vt:variant>
      <vt:variant>
        <vt:lpwstr/>
      </vt:variant>
      <vt:variant>
        <vt:i4>4980848</vt:i4>
      </vt:variant>
      <vt:variant>
        <vt:i4>15</vt:i4>
      </vt:variant>
      <vt:variant>
        <vt:i4>0</vt:i4>
      </vt:variant>
      <vt:variant>
        <vt:i4>5</vt:i4>
      </vt:variant>
      <vt:variant>
        <vt:lpwstr>mailto:rmiller@esu13.org</vt:lpwstr>
      </vt:variant>
      <vt:variant>
        <vt:lpwstr/>
      </vt:variant>
      <vt:variant>
        <vt:i4>6029429</vt:i4>
      </vt:variant>
      <vt:variant>
        <vt:i4>12</vt:i4>
      </vt:variant>
      <vt:variant>
        <vt:i4>0</vt:i4>
      </vt:variant>
      <vt:variant>
        <vt:i4>5</vt:i4>
      </vt:variant>
      <vt:variant>
        <vt:lpwstr>mailto:jbirnie@centralnebraskacap.com</vt:lpwstr>
      </vt:variant>
      <vt:variant>
        <vt:lpwstr/>
      </vt:variant>
      <vt:variant>
        <vt:i4>7602206</vt:i4>
      </vt:variant>
      <vt:variant>
        <vt:i4>9</vt:i4>
      </vt:variant>
      <vt:variant>
        <vt:i4>0</vt:i4>
      </vt:variant>
      <vt:variant>
        <vt:i4>5</vt:i4>
      </vt:variant>
      <vt:variant>
        <vt:lpwstr>mailto:michaela.schweitzer@bbps.org</vt:lpwstr>
      </vt:variant>
      <vt:variant>
        <vt:lpwstr/>
      </vt:variant>
      <vt:variant>
        <vt:i4>6029429</vt:i4>
      </vt:variant>
      <vt:variant>
        <vt:i4>6</vt:i4>
      </vt:variant>
      <vt:variant>
        <vt:i4>0</vt:i4>
      </vt:variant>
      <vt:variant>
        <vt:i4>5</vt:i4>
      </vt:variant>
      <vt:variant>
        <vt:lpwstr>mailto:jbirnie@centralnebraskacap.com</vt:lpwstr>
      </vt:variant>
      <vt:variant>
        <vt:lpwstr/>
      </vt:variant>
      <vt:variant>
        <vt:i4>2293849</vt:i4>
      </vt:variant>
      <vt:variant>
        <vt:i4>3</vt:i4>
      </vt:variant>
      <vt:variant>
        <vt:i4>0</vt:i4>
      </vt:variant>
      <vt:variant>
        <vt:i4>5</vt:i4>
      </vt:variant>
      <vt:variant>
        <vt:lpwstr>mailto:Ty.wessels@apsbulldogs.org</vt:lpwstr>
      </vt:variant>
      <vt:variant>
        <vt:lpwstr/>
      </vt:variant>
      <vt:variant>
        <vt:i4>5898355</vt:i4>
      </vt:variant>
      <vt:variant>
        <vt:i4>0</vt:i4>
      </vt:variant>
      <vt:variant>
        <vt:i4>0</vt:i4>
      </vt:variant>
      <vt:variant>
        <vt:i4>5</vt:i4>
      </vt:variant>
      <vt:variant>
        <vt:lpwstr>mailto:srischling@alliancebulldog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cp:lastModifiedBy>Karen Pinkelman</cp:lastModifiedBy>
  <cp:revision>73</cp:revision>
  <dcterms:created xsi:type="dcterms:W3CDTF">2019-07-16T18:42:00Z</dcterms:created>
  <dcterms:modified xsi:type="dcterms:W3CDTF">2021-06-23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</Properties>
</file>